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A243FC" w14:textId="0BF57887" w:rsidR="007F51A0" w:rsidRPr="001573DB" w:rsidRDefault="00FD38D9" w:rsidP="00A06553">
      <w:pPr>
        <w:pStyle w:val="NoSpacing"/>
        <w:rPr>
          <w:rStyle w:val="Hyperlink"/>
          <w:rFonts w:ascii="Times New Roman" w:hAnsi="Times New Roman" w:cs="Times New Roman"/>
          <w:color w:val="auto"/>
          <w:sz w:val="20"/>
          <w:szCs w:val="20"/>
          <w:bdr w:val="none" w:sz="0" w:space="0" w:color="auto" w:frame="1"/>
          <w:shd w:val="clear" w:color="auto" w:fill="FFFFFF"/>
        </w:rPr>
      </w:pPr>
      <w:r w:rsidRPr="001573DB">
        <w:rPr>
          <w:rFonts w:ascii="Times New Roman" w:hAnsi="Times New Roman" w:cs="Times New Roman"/>
          <w:b/>
          <w:bCs/>
          <w:noProof/>
          <w:sz w:val="28"/>
          <w:szCs w:val="28"/>
        </w:rPr>
        <w:t>Prathamesh Pradip Datar</w:t>
      </w:r>
      <w:r w:rsidR="00A06553"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        </w:t>
      </w:r>
      <w:r w:rsidR="007F51A0"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   </w:t>
      </w:r>
      <w:r w:rsidR="00AA23CD"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   </w:t>
      </w:r>
      <w:r w:rsidR="006B5265"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</w:t>
      </w: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 </w:t>
      </w:r>
      <w:r w:rsidR="004C107F"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   </w:t>
      </w:r>
      <w:hyperlink r:id="rId8" w:history="1">
        <w:r w:rsidR="004C107F" w:rsidRPr="001573DB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pdatar@syr.edu</w:t>
        </w:r>
      </w:hyperlink>
      <w:r w:rsidR="004C107F" w:rsidRPr="001573DB">
        <w:rPr>
          <w:rFonts w:ascii="Times New Roman" w:hAnsi="Times New Roman" w:cs="Times New Roman"/>
          <w:sz w:val="20"/>
          <w:szCs w:val="20"/>
        </w:rPr>
        <w:t xml:space="preserve"> </w:t>
      </w:r>
      <w:r w:rsidR="00AA23CD" w:rsidRPr="001573DB">
        <w:rPr>
          <w:rFonts w:ascii="Times New Roman" w:hAnsi="Times New Roman" w:cs="Times New Roman"/>
          <w:sz w:val="20"/>
          <w:szCs w:val="20"/>
        </w:rPr>
        <w:t xml:space="preserve">| </w:t>
      </w:r>
      <w:hyperlink r:id="rId9" w:history="1">
        <w:r w:rsidR="00AA23CD" w:rsidRPr="001573DB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https://www.linkedin.com/in/datar96</w:t>
        </w:r>
      </w:hyperlink>
    </w:p>
    <w:p w14:paraId="4DBDC2F8" w14:textId="36F3D0DB" w:rsidR="007B4E15" w:rsidRPr="001573DB" w:rsidRDefault="007F51A0" w:rsidP="007B4E15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1573DB">
        <w:rPr>
          <w:rFonts w:ascii="Times New Roman" w:hAnsi="Times New Roman" w:cs="Times New Roman"/>
          <w:i/>
          <w:iCs/>
          <w:sz w:val="20"/>
          <w:szCs w:val="20"/>
        </w:rPr>
        <w:t xml:space="preserve">Passionate about Data and Strategy </w:t>
      </w:r>
      <w:r w:rsidR="00E46BAE">
        <w:rPr>
          <w:rFonts w:ascii="Times New Roman" w:hAnsi="Times New Roman" w:cs="Times New Roman"/>
          <w:i/>
          <w:iCs/>
          <w:sz w:val="20"/>
          <w:szCs w:val="20"/>
        </w:rPr>
        <w:t>to create business impact</w:t>
      </w:r>
      <w:r w:rsidR="007B4E15" w:rsidRPr="001573DB">
        <w:rPr>
          <w:rFonts w:ascii="Times New Roman" w:hAnsi="Times New Roman" w:cs="Times New Roman"/>
          <w:i/>
          <w:iCs/>
          <w:sz w:val="20"/>
          <w:szCs w:val="20"/>
        </w:rPr>
        <w:t xml:space="preserve">                </w:t>
      </w:r>
      <w:r w:rsidR="00E50DDC" w:rsidRPr="001573DB">
        <w:rPr>
          <w:rFonts w:ascii="Times New Roman" w:hAnsi="Times New Roman" w:cs="Times New Roman"/>
          <w:i/>
          <w:iCs/>
          <w:sz w:val="20"/>
          <w:szCs w:val="20"/>
        </w:rPr>
        <w:t xml:space="preserve">                      </w:t>
      </w:r>
      <w:r w:rsidR="007B4E15" w:rsidRPr="001573DB">
        <w:rPr>
          <w:rFonts w:ascii="Times New Roman" w:hAnsi="Times New Roman" w:cs="Times New Roman"/>
          <w:sz w:val="20"/>
          <w:szCs w:val="20"/>
        </w:rPr>
        <w:t xml:space="preserve">+1-315-728-0287 | </w:t>
      </w:r>
      <w:hyperlink r:id="rId10" w:history="1">
        <w:r w:rsidR="00726886" w:rsidRPr="001573DB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https://github.com/pratt-datar</w:t>
        </w:r>
      </w:hyperlink>
    </w:p>
    <w:p w14:paraId="693AF7E7" w14:textId="77777777" w:rsidR="0081318B" w:rsidRPr="001573DB" w:rsidRDefault="0081318B" w:rsidP="0081318B">
      <w:pPr>
        <w:pStyle w:val="NoSpacing"/>
        <w:jc w:val="center"/>
        <w:rPr>
          <w:rFonts w:ascii="Times New Roman" w:hAnsi="Times New Roman" w:cs="Times New Roman"/>
          <w:b/>
          <w:bCs/>
          <w:noProof/>
          <w:sz w:val="8"/>
          <w:szCs w:val="8"/>
        </w:rPr>
      </w:pPr>
    </w:p>
    <w:p w14:paraId="3195641F" w14:textId="33115342" w:rsidR="00A06553" w:rsidRPr="001573DB" w:rsidRDefault="0099545F" w:rsidP="0081318B">
      <w:pPr>
        <w:pStyle w:val="NoSpacing"/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EDUCATION</w:t>
      </w:r>
    </w:p>
    <w:p w14:paraId="20EEED92" w14:textId="77777777" w:rsidR="001F5C9A" w:rsidRPr="001573DB" w:rsidRDefault="001F5C9A" w:rsidP="00427964">
      <w:pPr>
        <w:pStyle w:val="NoSpacing"/>
        <w:pBdr>
          <w:top w:val="single" w:sz="4" w:space="1" w:color="auto"/>
          <w:bottom w:val="single" w:sz="4" w:space="1" w:color="auto"/>
        </w:pBdr>
        <w:ind w:left="720"/>
        <w:rPr>
          <w:rFonts w:ascii="Times New Roman" w:hAnsi="Times New Roman" w:cs="Times New Roman"/>
          <w:b/>
          <w:bCs/>
          <w:sz w:val="20"/>
          <w:szCs w:val="20"/>
          <w:lang w:val="en-GB"/>
        </w:rPr>
        <w:sectPr w:rsidR="001F5C9A" w:rsidRPr="001573DB" w:rsidSect="00FB1180">
          <w:pgSz w:w="12240" w:h="15840"/>
          <w:pgMar w:top="432" w:right="720" w:bottom="432" w:left="720" w:header="720" w:footer="0" w:gutter="0"/>
          <w:cols w:space="720"/>
          <w:docGrid w:linePitch="360"/>
        </w:sectPr>
      </w:pPr>
    </w:p>
    <w:p w14:paraId="44F3A935" w14:textId="7A85D642" w:rsidR="0099545F" w:rsidRPr="001573DB" w:rsidRDefault="0099545F" w:rsidP="00427964">
      <w:pPr>
        <w:pStyle w:val="Footer"/>
        <w:rPr>
          <w:rFonts w:ascii="Times New Roman" w:hAnsi="Times New Roman" w:cs="Times New Roman"/>
          <w:b/>
          <w:bCs/>
          <w:noProof/>
          <w:sz w:val="8"/>
          <w:szCs w:val="8"/>
        </w:rPr>
        <w:sectPr w:rsidR="0099545F" w:rsidRPr="001573DB" w:rsidSect="001F5C9A">
          <w:type w:val="continuous"/>
          <w:pgSz w:w="12240" w:h="15840"/>
          <w:pgMar w:top="142" w:right="720" w:bottom="142" w:left="720" w:header="720" w:footer="0" w:gutter="0"/>
          <w:cols w:space="720"/>
          <w:docGrid w:linePitch="360"/>
        </w:sectPr>
      </w:pPr>
    </w:p>
    <w:p w14:paraId="1BC283F9" w14:textId="14F8A487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Syracuse University - </w:t>
      </w:r>
      <w:r w:rsidRPr="001573DB">
        <w:rPr>
          <w:rFonts w:ascii="Times New Roman" w:hAnsi="Times New Roman" w:cs="Times New Roman"/>
          <w:b/>
          <w:bCs/>
          <w:i/>
          <w:iCs/>
          <w:sz w:val="20"/>
          <w:szCs w:val="20"/>
          <w:shd w:val="clear" w:color="auto" w:fill="FFFFFF"/>
        </w:rPr>
        <w:t>School of Information Studies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                                                                                          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GPA: </w:t>
      </w:r>
      <w:r w:rsidR="004C107F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3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.</w:t>
      </w:r>
      <w:r w:rsidR="004C107F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9</w:t>
      </w:r>
      <w:r w:rsidR="00E46BAE">
        <w:rPr>
          <w:rFonts w:ascii="Times New Roman" w:hAnsi="Times New Roman" w:cs="Times New Roman"/>
          <w:b/>
          <w:i/>
          <w:iCs/>
          <w:sz w:val="20"/>
          <w:szCs w:val="20"/>
        </w:rPr>
        <w:t>7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/4; May ‘21</w:t>
      </w:r>
    </w:p>
    <w:p w14:paraId="104DA7D3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Cs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>MS – Information Management, Certificate in Advanced Studies – Data Science</w:t>
      </w:r>
    </w:p>
    <w:p w14:paraId="0E2BFE41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Cs/>
          <w:i/>
          <w:iCs/>
          <w:sz w:val="20"/>
          <w:szCs w:val="20"/>
        </w:rPr>
        <w:t>Achievements: Graduate Program Merit Tuition Scholarship</w:t>
      </w:r>
    </w:p>
    <w:p w14:paraId="48C5CAB8" w14:textId="04FCB606" w:rsidR="0099545F" w:rsidRPr="001573DB" w:rsidRDefault="0099545F" w:rsidP="0099545F">
      <w:pPr>
        <w:pStyle w:val="NoSpacing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i/>
          <w:iCs/>
          <w:sz w:val="20"/>
          <w:szCs w:val="20"/>
        </w:rPr>
        <w:t xml:space="preserve">Relevant </w:t>
      </w:r>
      <w:r w:rsidRPr="001573DB">
        <w:rPr>
          <w:rFonts w:ascii="Times New Roman" w:hAnsi="Times New Roman" w:cs="Times New Roman"/>
          <w:bCs/>
          <w:i/>
          <w:iCs/>
          <w:sz w:val="20"/>
          <w:szCs w:val="20"/>
        </w:rPr>
        <w:t>Courses: Data Analysis &amp; Decision Making, Social Networks, Data Admin Concepts &amp; Database Management</w:t>
      </w:r>
      <w:r w:rsidR="00CB384C" w:rsidRPr="001573DB">
        <w:rPr>
          <w:rFonts w:ascii="Times New Roman" w:hAnsi="Times New Roman" w:cs="Times New Roman"/>
          <w:bCs/>
          <w:i/>
          <w:iCs/>
          <w:sz w:val="20"/>
          <w:szCs w:val="20"/>
        </w:rPr>
        <w:t>, Text Mining</w:t>
      </w:r>
    </w:p>
    <w:p w14:paraId="66FEDD24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5A76A849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b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University of Mumbai -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K.J. Somaiya College of Engineering</w:t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i/>
          <w:sz w:val="20"/>
          <w:szCs w:val="20"/>
        </w:rPr>
        <w:tab/>
        <w:t xml:space="preserve">                   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>GPA: 8.69/10; Jun ‘18</w:t>
      </w:r>
    </w:p>
    <w:p w14:paraId="1522DC2D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sz w:val="20"/>
          <w:szCs w:val="20"/>
        </w:rPr>
        <w:t>BTech - Electronics and Telecommunication Engineering</w:t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sz w:val="20"/>
          <w:szCs w:val="20"/>
        </w:rPr>
        <w:tab/>
      </w:r>
      <w:r w:rsidRPr="001573DB">
        <w:rPr>
          <w:rFonts w:ascii="Times New Roman" w:hAnsi="Times New Roman" w:cs="Times New Roman"/>
          <w:sz w:val="20"/>
          <w:szCs w:val="20"/>
        </w:rPr>
        <w:tab/>
        <w:t xml:space="preserve">         </w:t>
      </w:r>
      <w:r w:rsidRPr="001573DB">
        <w:rPr>
          <w:rFonts w:ascii="Times New Roman" w:hAnsi="Times New Roman" w:cs="Times New Roman"/>
          <w:sz w:val="20"/>
          <w:szCs w:val="20"/>
        </w:rPr>
        <w:tab/>
      </w:r>
      <w:r w:rsidRPr="001573DB">
        <w:rPr>
          <w:rFonts w:ascii="Times New Roman" w:hAnsi="Times New Roman" w:cs="Times New Roman"/>
          <w:sz w:val="20"/>
          <w:szCs w:val="20"/>
        </w:rPr>
        <w:tab/>
        <w:t xml:space="preserve">                     </w:t>
      </w:r>
    </w:p>
    <w:p w14:paraId="75657426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i/>
          <w:iCs/>
          <w:sz w:val="20"/>
          <w:szCs w:val="20"/>
        </w:rPr>
        <w:t>Relevant Courses - Big Data Analytics, Neural Networks, Operations Research, Cloud Computing</w:t>
      </w:r>
    </w:p>
    <w:p w14:paraId="7CDDEA49" w14:textId="776DA8DA" w:rsidR="0081318B" w:rsidRPr="001573DB" w:rsidRDefault="0081318B" w:rsidP="0081318B">
      <w:pPr>
        <w:pStyle w:val="Footer"/>
        <w:jc w:val="center"/>
        <w:rPr>
          <w:rFonts w:ascii="Times New Roman" w:hAnsi="Times New Roman" w:cs="Times New Roman"/>
          <w:b/>
          <w:bCs/>
          <w:noProof/>
          <w:sz w:val="8"/>
          <w:szCs w:val="8"/>
        </w:rPr>
      </w:pPr>
    </w:p>
    <w:p w14:paraId="358012E1" w14:textId="5025D2C9" w:rsidR="0099545F" w:rsidRPr="001573DB" w:rsidRDefault="0099545F" w:rsidP="0099545F">
      <w:pPr>
        <w:pStyle w:val="NoSpacing"/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SKILLS AND COMPETENCIES</w:t>
      </w:r>
    </w:p>
    <w:p w14:paraId="7BC23A01" w14:textId="77777777" w:rsidR="0099545F" w:rsidRPr="001573DB" w:rsidRDefault="0099545F" w:rsidP="00427964">
      <w:pPr>
        <w:pStyle w:val="NoSpacing"/>
        <w:rPr>
          <w:rFonts w:ascii="Times New Roman" w:hAnsi="Times New Roman" w:cs="Times New Roman"/>
          <w:b/>
          <w:bCs/>
          <w:sz w:val="8"/>
          <w:szCs w:val="8"/>
          <w:lang w:val="en-GB"/>
        </w:rPr>
      </w:pPr>
    </w:p>
    <w:p w14:paraId="6B49802B" w14:textId="7C76FC83" w:rsidR="00427964" w:rsidRPr="001573DB" w:rsidRDefault="00427964" w:rsidP="00427964">
      <w:pPr>
        <w:pStyle w:val="NoSpacing"/>
        <w:rPr>
          <w:rFonts w:ascii="Times New Roman" w:hAnsi="Times New Roman" w:cs="Times New Roman"/>
          <w:b/>
          <w:bCs/>
          <w:sz w:val="8"/>
          <w:szCs w:val="8"/>
          <w:lang w:val="en-GB"/>
        </w:rPr>
        <w:sectPr w:rsidR="00427964" w:rsidRPr="001573DB" w:rsidSect="0099545F">
          <w:type w:val="continuous"/>
          <w:pgSz w:w="12240" w:h="15840"/>
          <w:pgMar w:top="720" w:right="720" w:bottom="720" w:left="720" w:header="720" w:footer="0" w:gutter="0"/>
          <w:cols w:space="0"/>
          <w:docGrid w:linePitch="360"/>
        </w:sectPr>
      </w:pPr>
    </w:p>
    <w:p w14:paraId="656872AB" w14:textId="4B8CA674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0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Core Skills</w:t>
      </w:r>
      <w:r w:rsidRPr="001573DB">
        <w:rPr>
          <w:rFonts w:ascii="Times New Roman" w:hAnsi="Times New Roman" w:cs="Times New Roman"/>
        </w:rPr>
        <w:t>:</w:t>
      </w:r>
      <w:r w:rsidR="001B2106" w:rsidRPr="001573DB">
        <w:rPr>
          <w:rFonts w:ascii="Times New Roman" w:hAnsi="Times New Roman" w:cs="Times New Roman"/>
        </w:rPr>
        <w:t xml:space="preserve"> </w:t>
      </w:r>
      <w:r w:rsidR="001B2106"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Machine Learning,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Time-Series Analysis, Neural Networks, Deep Learning,</w:t>
      </w:r>
      <w:r w:rsidR="001B2106"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Visualization, Network Science</w:t>
      </w:r>
    </w:p>
    <w:p w14:paraId="7303F6EA" w14:textId="256FA214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0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Programming and Scripting Languages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: Python (Pandas, Scikit</w:t>
      </w:r>
      <w:r w:rsidR="0073029C" w:rsidRPr="001573DB">
        <w:rPr>
          <w:rFonts w:ascii="Times New Roman" w:hAnsi="Times New Roman" w:cs="Times New Roman"/>
          <w:sz w:val="20"/>
          <w:szCs w:val="20"/>
          <w:lang w:val="en-GB"/>
        </w:rPr>
        <w:t>, matplotlib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), R (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tidyverse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, ggplot2, 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igraph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>), SQL</w:t>
      </w:r>
    </w:p>
    <w:p w14:paraId="7A246551" w14:textId="6E25BE2C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0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Databases and tools</w:t>
      </w:r>
      <w:r w:rsidRPr="001573DB">
        <w:rPr>
          <w:rFonts w:ascii="Times New Roman" w:hAnsi="Times New Roman" w:cs="Times New Roman"/>
        </w:rPr>
        <w:t xml:space="preserve">: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MS SQL Server, MySQL, Visio, MS Access, Mongo DB</w:t>
      </w:r>
      <w:r w:rsidR="00490871" w:rsidRPr="001573DB">
        <w:rPr>
          <w:rFonts w:ascii="Times New Roman" w:hAnsi="Times New Roman" w:cs="Times New Roman"/>
          <w:sz w:val="20"/>
          <w:szCs w:val="20"/>
          <w:lang w:val="en-GB"/>
        </w:rPr>
        <w:t>, Jira</w:t>
      </w:r>
    </w:p>
    <w:p w14:paraId="614FCD6F" w14:textId="77777777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1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Big Data Tools:</w:t>
      </w:r>
      <w:r w:rsidRPr="001573DB">
        <w:rPr>
          <w:rFonts w:ascii="Times New Roman" w:hAnsi="Times New Roman" w:cs="Times New Roman"/>
        </w:rPr>
        <w:t xml:space="preserve">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HDFS, MapReduce, AWS EC2, AWS S3</w:t>
      </w:r>
    </w:p>
    <w:p w14:paraId="4D8902A6" w14:textId="77777777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1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Data Analysis Tools: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Tableau, 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PowerBI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, Gephi, MS Excel, MS PowerPoint, 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Plotly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Jupyter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 Notebook, SAS</w:t>
      </w:r>
    </w:p>
    <w:p w14:paraId="1C3786A7" w14:textId="77777777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1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Statistical Skills: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Descriptive and Inferential Statistics, Data Modelling, Hypothesis Testing, ANOVA, Regression</w:t>
      </w:r>
    </w:p>
    <w:p w14:paraId="0BC5853E" w14:textId="77777777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1"/>
        <w:rPr>
          <w:rFonts w:ascii="Times New Roman" w:hAnsi="Times New Roman" w:cs="Times New Roman"/>
          <w:sz w:val="20"/>
          <w:szCs w:val="20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Version Control: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 Git, 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BitBucket</w:t>
      </w:r>
      <w:proofErr w:type="spellEnd"/>
    </w:p>
    <w:p w14:paraId="518BDC2E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sz w:val="8"/>
          <w:szCs w:val="8"/>
          <w:lang w:val="en-GB"/>
        </w:rPr>
        <w:sectPr w:rsidR="0099545F" w:rsidRPr="001573DB" w:rsidSect="0099545F">
          <w:type w:val="continuous"/>
          <w:pgSz w:w="12240" w:h="15840"/>
          <w:pgMar w:top="720" w:right="720" w:bottom="720" w:left="720" w:header="720" w:footer="0" w:gutter="0"/>
          <w:cols w:num="2" w:space="0"/>
          <w:docGrid w:linePitch="360"/>
        </w:sectPr>
      </w:pPr>
    </w:p>
    <w:p w14:paraId="56023196" w14:textId="7DC6DFFD" w:rsidR="0099545F" w:rsidRPr="001573DB" w:rsidRDefault="0099545F" w:rsidP="0099545F">
      <w:pPr>
        <w:pStyle w:val="NoSpacing"/>
        <w:rPr>
          <w:rFonts w:ascii="Times New Roman" w:hAnsi="Times New Roman" w:cs="Times New Roman"/>
          <w:sz w:val="8"/>
          <w:szCs w:val="8"/>
          <w:lang w:val="en-GB"/>
        </w:rPr>
      </w:pPr>
    </w:p>
    <w:p w14:paraId="34A939EB" w14:textId="54B244B2" w:rsidR="0099545F" w:rsidRPr="001573DB" w:rsidRDefault="0099545F" w:rsidP="0099545F">
      <w:pPr>
        <w:pStyle w:val="NoSpacing"/>
        <w:rPr>
          <w:rFonts w:ascii="Times New Roman" w:hAnsi="Times New Roman" w:cs="Times New Roman"/>
          <w:sz w:val="8"/>
          <w:szCs w:val="8"/>
        </w:rPr>
        <w:sectPr w:rsidR="0099545F" w:rsidRPr="001573DB" w:rsidSect="0099545F">
          <w:type w:val="continuous"/>
          <w:pgSz w:w="12240" w:h="15840"/>
          <w:pgMar w:top="720" w:right="720" w:bottom="720" w:left="720" w:header="720" w:footer="0" w:gutter="0"/>
          <w:cols w:space="0"/>
          <w:docGrid w:linePitch="360"/>
        </w:sectPr>
      </w:pPr>
    </w:p>
    <w:p w14:paraId="5D859AB3" w14:textId="53CB6FE7" w:rsidR="007657C1" w:rsidRPr="001573DB" w:rsidRDefault="007657C1" w:rsidP="00E173AC">
      <w:pPr>
        <w:pStyle w:val="Footer"/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EXPERIENCE</w:t>
      </w:r>
    </w:p>
    <w:p w14:paraId="4A53589F" w14:textId="77777777" w:rsidR="00BF77EC" w:rsidRPr="001573DB" w:rsidRDefault="00BF77EC" w:rsidP="00CC647B">
      <w:pPr>
        <w:pStyle w:val="NoSpacing"/>
        <w:rPr>
          <w:rFonts w:ascii="Times New Roman" w:hAnsi="Times New Roman" w:cs="Times New Roman"/>
          <w:b/>
          <w:bCs/>
          <w:iCs/>
          <w:sz w:val="8"/>
          <w:szCs w:val="8"/>
        </w:rPr>
      </w:pPr>
    </w:p>
    <w:p w14:paraId="3E913671" w14:textId="6FF04E86" w:rsidR="003C041B" w:rsidRPr="001573DB" w:rsidRDefault="003C041B" w:rsidP="00CC647B">
      <w:pPr>
        <w:pStyle w:val="NoSpacing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>Acoustic Wells</w:t>
      </w:r>
      <w:r w:rsidR="00490871"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(MIT)</w:t>
      </w:r>
      <w:r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–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>Data Science Intern (Full-</w:t>
      </w:r>
      <w:proofErr w:type="gramStart"/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time)   </w:t>
      </w:r>
      <w:proofErr w:type="gramEnd"/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                                                                   Boston, US; Jun ‘20 – Aug ‘20</w:t>
      </w:r>
    </w:p>
    <w:p w14:paraId="03598469" w14:textId="65A2C43F" w:rsidR="00532B33" w:rsidRPr="001573DB" w:rsidRDefault="00532B33" w:rsidP="00532B33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 xml:space="preserve">Implemented a production allocation system to determine financial revenue and monitor oil production using </w:t>
      </w:r>
      <w:proofErr w:type="spellStart"/>
      <w:r w:rsidRPr="001573DB">
        <w:rPr>
          <w:rFonts w:ascii="Times New Roman" w:hAnsi="Times New Roman" w:cs="Times New Roman"/>
          <w:iCs/>
          <w:sz w:val="20"/>
          <w:szCs w:val="20"/>
        </w:rPr>
        <w:t>casadi</w:t>
      </w:r>
      <w:proofErr w:type="spellEnd"/>
      <w:r w:rsidRPr="001573DB">
        <w:rPr>
          <w:rFonts w:ascii="Times New Roman" w:hAnsi="Times New Roman" w:cs="Times New Roman"/>
          <w:iCs/>
          <w:sz w:val="20"/>
          <w:szCs w:val="20"/>
        </w:rPr>
        <w:t xml:space="preserve"> optimization</w:t>
      </w:r>
    </w:p>
    <w:p w14:paraId="5E1098EF" w14:textId="2D5A9CD9" w:rsidR="00402FAB" w:rsidRPr="001573DB" w:rsidRDefault="00402FAB" w:rsidP="00941884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 xml:space="preserve">Conducted a parametric study </w:t>
      </w:r>
      <w:r w:rsidR="00F73EBE">
        <w:rPr>
          <w:rFonts w:ascii="Times New Roman" w:hAnsi="Times New Roman" w:cs="Times New Roman"/>
          <w:iCs/>
          <w:sz w:val="20"/>
          <w:szCs w:val="20"/>
        </w:rPr>
        <w:t xml:space="preserve">for </w:t>
      </w:r>
      <w:r w:rsidR="00C86848" w:rsidRPr="001573DB">
        <w:rPr>
          <w:rFonts w:ascii="Times New Roman" w:hAnsi="Times New Roman" w:cs="Times New Roman"/>
          <w:iCs/>
          <w:sz w:val="20"/>
          <w:szCs w:val="20"/>
        </w:rPr>
        <w:t xml:space="preserve">the 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synthetic production allocation system using </w:t>
      </w:r>
      <w:r w:rsidR="00532B33" w:rsidRPr="001573DB">
        <w:rPr>
          <w:rFonts w:ascii="Times New Roman" w:hAnsi="Times New Roman" w:cs="Times New Roman"/>
          <w:iCs/>
          <w:sz w:val="20"/>
          <w:szCs w:val="20"/>
        </w:rPr>
        <w:t>random walks and white noise in Python</w:t>
      </w:r>
    </w:p>
    <w:p w14:paraId="74663D47" w14:textId="77777777" w:rsidR="00F73EBE" w:rsidRDefault="00F73EBE" w:rsidP="00F73EBE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 xml:space="preserve">Improved optimization using L1 norm 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and </w:t>
      </w:r>
      <w:r>
        <w:rPr>
          <w:rFonts w:ascii="Times New Roman" w:hAnsi="Times New Roman" w:cs="Times New Roman"/>
          <w:iCs/>
          <w:sz w:val="20"/>
          <w:szCs w:val="20"/>
        </w:rPr>
        <w:t>a</w:t>
      </w:r>
      <w:r w:rsidRPr="009F41A9">
        <w:rPr>
          <w:rFonts w:ascii="Times New Roman" w:hAnsi="Times New Roman" w:cs="Times New Roman"/>
          <w:iCs/>
          <w:sz w:val="20"/>
          <w:szCs w:val="20"/>
        </w:rPr>
        <w:t>pplied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Gaussian mixture models for on-off detection of </w:t>
      </w:r>
      <w:r>
        <w:rPr>
          <w:rFonts w:ascii="Times New Roman" w:hAnsi="Times New Roman" w:cs="Times New Roman"/>
          <w:iCs/>
          <w:sz w:val="20"/>
          <w:szCs w:val="20"/>
        </w:rPr>
        <w:t xml:space="preserve">runtimes for </w:t>
      </w:r>
      <w:r w:rsidRPr="001573DB">
        <w:rPr>
          <w:rFonts w:ascii="Times New Roman" w:hAnsi="Times New Roman" w:cs="Times New Roman"/>
          <w:iCs/>
          <w:sz w:val="20"/>
          <w:szCs w:val="20"/>
        </w:rPr>
        <w:t>oil wells</w:t>
      </w:r>
    </w:p>
    <w:p w14:paraId="7091DA6F" w14:textId="71DD2D2A" w:rsidR="009F41A9" w:rsidRPr="00F73EBE" w:rsidRDefault="009F41A9" w:rsidP="00F73EBE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F73EBE">
        <w:rPr>
          <w:rFonts w:ascii="Times New Roman" w:hAnsi="Times New Roman" w:cs="Times New Roman"/>
          <w:iCs/>
          <w:sz w:val="20"/>
          <w:szCs w:val="20"/>
        </w:rPr>
        <w:t>V</w:t>
      </w:r>
      <w:r w:rsidRPr="00F73EBE">
        <w:rPr>
          <w:rFonts w:ascii="Times New Roman" w:hAnsi="Times New Roman" w:cs="Times New Roman"/>
          <w:iCs/>
          <w:sz w:val="20"/>
          <w:szCs w:val="20"/>
        </w:rPr>
        <w:t xml:space="preserve">alidated research findings </w:t>
      </w:r>
      <w:r w:rsidR="00F73EBE" w:rsidRPr="00F73EBE">
        <w:rPr>
          <w:rFonts w:ascii="Times New Roman" w:hAnsi="Times New Roman" w:cs="Times New Roman"/>
          <w:iCs/>
          <w:sz w:val="20"/>
          <w:szCs w:val="20"/>
        </w:rPr>
        <w:t xml:space="preserve">for regularization parameters </w:t>
      </w:r>
      <w:r w:rsidRPr="00F73EBE">
        <w:rPr>
          <w:rFonts w:ascii="Times New Roman" w:hAnsi="Times New Roman" w:cs="Times New Roman"/>
          <w:iCs/>
          <w:sz w:val="20"/>
          <w:szCs w:val="20"/>
        </w:rPr>
        <w:t>in matplotlib</w:t>
      </w:r>
      <w:r w:rsidRPr="00F73EBE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Pr="00F73EBE">
        <w:rPr>
          <w:rFonts w:ascii="Times New Roman" w:hAnsi="Times New Roman" w:cs="Times New Roman"/>
          <w:iCs/>
          <w:sz w:val="20"/>
          <w:szCs w:val="20"/>
        </w:rPr>
        <w:t>and tracked agile team progress</w:t>
      </w:r>
      <w:r w:rsidR="00B56517">
        <w:rPr>
          <w:rFonts w:ascii="Times New Roman" w:hAnsi="Times New Roman" w:cs="Times New Roman"/>
          <w:iCs/>
          <w:sz w:val="20"/>
          <w:szCs w:val="20"/>
        </w:rPr>
        <w:t xml:space="preserve"> and coordination</w:t>
      </w:r>
      <w:r w:rsidRPr="00F73EBE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F73EBE" w:rsidRPr="00F73EBE">
        <w:rPr>
          <w:rFonts w:ascii="Times New Roman" w:hAnsi="Times New Roman" w:cs="Times New Roman"/>
          <w:iCs/>
          <w:sz w:val="20"/>
          <w:szCs w:val="20"/>
        </w:rPr>
        <w:t xml:space="preserve">in </w:t>
      </w:r>
      <w:r w:rsidRPr="00F73EBE">
        <w:rPr>
          <w:rFonts w:ascii="Times New Roman" w:hAnsi="Times New Roman" w:cs="Times New Roman"/>
          <w:iCs/>
          <w:sz w:val="20"/>
          <w:szCs w:val="20"/>
        </w:rPr>
        <w:t>Jira</w:t>
      </w:r>
    </w:p>
    <w:p w14:paraId="723812FF" w14:textId="77777777" w:rsidR="0073029C" w:rsidRPr="001573DB" w:rsidRDefault="0073029C" w:rsidP="0073029C">
      <w:pPr>
        <w:pStyle w:val="NoSpacing"/>
        <w:rPr>
          <w:rFonts w:ascii="Times New Roman" w:hAnsi="Times New Roman" w:cs="Times New Roman"/>
          <w:b/>
          <w:bCs/>
          <w:i/>
          <w:sz w:val="12"/>
          <w:szCs w:val="12"/>
        </w:rPr>
      </w:pPr>
    </w:p>
    <w:p w14:paraId="67876209" w14:textId="090735D3" w:rsidR="00804359" w:rsidRPr="001573DB" w:rsidRDefault="00804359" w:rsidP="00CC647B">
      <w:pPr>
        <w:pStyle w:val="NoSpacing"/>
        <w:rPr>
          <w:rFonts w:ascii="Times New Roman" w:hAnsi="Times New Roman" w:cs="Times New Roman"/>
          <w:b/>
          <w:bCs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Syracuse University –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Graduate </w:t>
      </w:r>
      <w:r w:rsidR="00D23162" w:rsidRPr="001573DB">
        <w:rPr>
          <w:rFonts w:ascii="Times New Roman" w:hAnsi="Times New Roman" w:cs="Times New Roman"/>
          <w:b/>
          <w:bCs/>
          <w:i/>
          <w:sz w:val="20"/>
          <w:szCs w:val="20"/>
        </w:rPr>
        <w:t>Research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Assistant</w:t>
      </w:r>
      <w:r w:rsidR="00E736F0"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(Part-</w:t>
      </w:r>
      <w:proofErr w:type="gramStart"/>
      <w:r w:rsidR="00E736F0" w:rsidRPr="001573DB">
        <w:rPr>
          <w:rFonts w:ascii="Times New Roman" w:hAnsi="Times New Roman" w:cs="Times New Roman"/>
          <w:b/>
          <w:bCs/>
          <w:i/>
          <w:sz w:val="20"/>
          <w:szCs w:val="20"/>
        </w:rPr>
        <w:t>time)</w:t>
      </w:r>
      <w:r w:rsidR="00E736F0" w:rsidRPr="001573DB">
        <w:rPr>
          <w:rFonts w:ascii="Times New Roman" w:hAnsi="Times New Roman" w:cs="Times New Roman"/>
          <w:i/>
          <w:sz w:val="20"/>
          <w:szCs w:val="20"/>
        </w:rPr>
        <w:t xml:space="preserve">  </w:t>
      </w:r>
      <w:r w:rsidRPr="001573DB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gramEnd"/>
      <w:r w:rsidRPr="001573DB">
        <w:rPr>
          <w:rFonts w:ascii="Times New Roman" w:hAnsi="Times New Roman" w:cs="Times New Roman"/>
          <w:i/>
          <w:sz w:val="20"/>
          <w:szCs w:val="20"/>
        </w:rPr>
        <w:t xml:space="preserve">                                                    </w:t>
      </w:r>
      <w:r w:rsidRPr="001573DB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Syracuse, US; Feb ‘20 – </w:t>
      </w:r>
      <w:r w:rsidR="009F41A9">
        <w:rPr>
          <w:rFonts w:ascii="Times New Roman" w:hAnsi="Times New Roman" w:cs="Times New Roman"/>
          <w:b/>
          <w:bCs/>
          <w:i/>
          <w:iCs/>
          <w:sz w:val="20"/>
          <w:szCs w:val="20"/>
        </w:rPr>
        <w:t>Ongoing</w:t>
      </w:r>
    </w:p>
    <w:p w14:paraId="184AE34C" w14:textId="6120850A" w:rsidR="00564783" w:rsidRPr="001573DB" w:rsidRDefault="00564783" w:rsidP="00BC7D4D">
      <w:pPr>
        <w:pStyle w:val="NoSpacing"/>
        <w:numPr>
          <w:ilvl w:val="0"/>
          <w:numId w:val="32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>Extracted</w:t>
      </w:r>
      <w:r w:rsidR="00B56517">
        <w:rPr>
          <w:rFonts w:ascii="Times New Roman" w:hAnsi="Times New Roman" w:cs="Times New Roman"/>
          <w:iCs/>
          <w:sz w:val="20"/>
          <w:szCs w:val="20"/>
        </w:rPr>
        <w:t xml:space="preserve"> 2TB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Coronavirus tweets </w:t>
      </w:r>
      <w:r w:rsidR="008A057F">
        <w:rPr>
          <w:rFonts w:ascii="Times New Roman" w:hAnsi="Times New Roman" w:cs="Times New Roman"/>
          <w:iCs/>
          <w:sz w:val="20"/>
          <w:szCs w:val="20"/>
        </w:rPr>
        <w:t xml:space="preserve">using MongoDB 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to identify social phenomenon </w:t>
      </w:r>
      <w:r w:rsidR="009F41A9">
        <w:rPr>
          <w:rFonts w:ascii="Times New Roman" w:hAnsi="Times New Roman" w:cs="Times New Roman"/>
          <w:iCs/>
          <w:sz w:val="20"/>
          <w:szCs w:val="20"/>
        </w:rPr>
        <w:t>for drinking bleach during</w:t>
      </w:r>
      <w:r w:rsidR="003B23D3" w:rsidRPr="001573DB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iCs/>
          <w:sz w:val="20"/>
          <w:szCs w:val="20"/>
        </w:rPr>
        <w:t>pandemic</w:t>
      </w:r>
      <w:r w:rsidR="00B56517">
        <w:rPr>
          <w:rFonts w:ascii="Times New Roman" w:hAnsi="Times New Roman" w:cs="Times New Roman"/>
          <w:iCs/>
          <w:sz w:val="20"/>
          <w:szCs w:val="20"/>
        </w:rPr>
        <w:t xml:space="preserve"> in Python</w:t>
      </w:r>
    </w:p>
    <w:p w14:paraId="26F49D05" w14:textId="5F03AA5D" w:rsidR="007914D2" w:rsidRPr="001573DB" w:rsidRDefault="00B56517" w:rsidP="007914D2">
      <w:pPr>
        <w:pStyle w:val="NoSpacing"/>
        <w:numPr>
          <w:ilvl w:val="0"/>
          <w:numId w:val="32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 xml:space="preserve">Designed coursework </w:t>
      </w:r>
      <w:r w:rsidR="006929B9">
        <w:rPr>
          <w:rFonts w:ascii="Times New Roman" w:hAnsi="Times New Roman" w:cs="Times New Roman"/>
          <w:iCs/>
          <w:sz w:val="20"/>
          <w:szCs w:val="20"/>
        </w:rPr>
        <w:t xml:space="preserve">for </w:t>
      </w:r>
      <w:r w:rsidR="006929B9">
        <w:rPr>
          <w:rFonts w:ascii="Times New Roman" w:hAnsi="Times New Roman" w:cs="Times New Roman"/>
          <w:iCs/>
          <w:sz w:val="20"/>
          <w:szCs w:val="20"/>
        </w:rPr>
        <w:t>‘IST 359 – Intro to DBMS’</w:t>
      </w:r>
      <w:r w:rsidR="006929B9"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Cs/>
          <w:sz w:val="20"/>
          <w:szCs w:val="20"/>
        </w:rPr>
        <w:t xml:space="preserve">and </w:t>
      </w:r>
      <w:r w:rsidR="006929B9">
        <w:rPr>
          <w:rFonts w:ascii="Times New Roman" w:hAnsi="Times New Roman" w:cs="Times New Roman"/>
          <w:iCs/>
          <w:sz w:val="20"/>
          <w:szCs w:val="20"/>
        </w:rPr>
        <w:t xml:space="preserve">mentored </w:t>
      </w:r>
      <w:r w:rsidR="00D53DBC">
        <w:rPr>
          <w:rFonts w:ascii="Times New Roman" w:hAnsi="Times New Roman" w:cs="Times New Roman"/>
          <w:iCs/>
          <w:sz w:val="20"/>
          <w:szCs w:val="20"/>
        </w:rPr>
        <w:t xml:space="preserve">hybrid class </w:t>
      </w:r>
      <w:r w:rsidR="006929B9">
        <w:rPr>
          <w:rFonts w:ascii="Times New Roman" w:hAnsi="Times New Roman" w:cs="Times New Roman"/>
          <w:iCs/>
          <w:sz w:val="20"/>
          <w:szCs w:val="20"/>
        </w:rPr>
        <w:t>in concepts such as Normalization and ERDs</w:t>
      </w:r>
      <w:r w:rsidR="00D53DBC">
        <w:rPr>
          <w:rFonts w:ascii="Times New Roman" w:hAnsi="Times New Roman" w:cs="Times New Roman"/>
          <w:iCs/>
          <w:sz w:val="20"/>
          <w:szCs w:val="20"/>
        </w:rPr>
        <w:t xml:space="preserve"> </w:t>
      </w:r>
    </w:p>
    <w:p w14:paraId="4408BB42" w14:textId="60249E98" w:rsidR="00BF77EC" w:rsidRDefault="00DA3731" w:rsidP="00B56517">
      <w:pPr>
        <w:pStyle w:val="NoSpacing"/>
        <w:numPr>
          <w:ilvl w:val="0"/>
          <w:numId w:val="32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 xml:space="preserve">Mentored </w:t>
      </w:r>
      <w:r w:rsidR="008A057F">
        <w:rPr>
          <w:rFonts w:ascii="Times New Roman" w:hAnsi="Times New Roman" w:cs="Times New Roman"/>
          <w:iCs/>
          <w:sz w:val="20"/>
          <w:szCs w:val="20"/>
        </w:rPr>
        <w:t xml:space="preserve">100 students in ‘IST 687 - Introduction to Data Science’ </w:t>
      </w:r>
      <w:r w:rsidR="00D53DBC">
        <w:rPr>
          <w:rFonts w:ascii="Times New Roman" w:hAnsi="Times New Roman" w:cs="Times New Roman"/>
          <w:iCs/>
          <w:sz w:val="20"/>
          <w:szCs w:val="20"/>
        </w:rPr>
        <w:t>to integrate J</w:t>
      </w:r>
      <w:proofErr w:type="spellStart"/>
      <w:r w:rsidR="00D53DBC">
        <w:rPr>
          <w:rFonts w:ascii="Times New Roman" w:hAnsi="Times New Roman" w:cs="Times New Roman"/>
          <w:iCs/>
          <w:sz w:val="20"/>
          <w:szCs w:val="20"/>
        </w:rPr>
        <w:t>upyter</w:t>
      </w:r>
      <w:proofErr w:type="spellEnd"/>
      <w:r w:rsidR="00D53DBC">
        <w:rPr>
          <w:rFonts w:ascii="Times New Roman" w:hAnsi="Times New Roman" w:cs="Times New Roman"/>
          <w:iCs/>
          <w:sz w:val="20"/>
          <w:szCs w:val="20"/>
        </w:rPr>
        <w:t xml:space="preserve"> notebooks and MIDST tool</w:t>
      </w:r>
    </w:p>
    <w:p w14:paraId="77E51956" w14:textId="77777777" w:rsidR="00B56517" w:rsidRPr="00B56517" w:rsidRDefault="00B56517" w:rsidP="00B56517">
      <w:pPr>
        <w:pStyle w:val="NoSpacing"/>
        <w:ind w:left="180"/>
        <w:rPr>
          <w:rFonts w:ascii="Times New Roman" w:hAnsi="Times New Roman" w:cs="Times New Roman"/>
          <w:iCs/>
          <w:sz w:val="12"/>
          <w:szCs w:val="12"/>
        </w:rPr>
      </w:pPr>
    </w:p>
    <w:p w14:paraId="50180B6E" w14:textId="01917381" w:rsidR="00612C67" w:rsidRPr="001573DB" w:rsidRDefault="00612C67" w:rsidP="00612C67">
      <w:pPr>
        <w:pStyle w:val="NoSpacing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iCs/>
          <w:sz w:val="20"/>
          <w:szCs w:val="20"/>
        </w:rPr>
        <w:t xml:space="preserve">Think Analytics –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>Associate</w:t>
      </w:r>
      <w:r w:rsidR="008A2E89"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Data Scientist</w:t>
      </w:r>
      <w:r w:rsidR="00E736F0"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(Full-</w:t>
      </w:r>
      <w:proofErr w:type="gramStart"/>
      <w:r w:rsidR="00E736F0" w:rsidRPr="001573DB">
        <w:rPr>
          <w:rFonts w:ascii="Times New Roman" w:hAnsi="Times New Roman" w:cs="Times New Roman"/>
          <w:b/>
          <w:bCs/>
          <w:i/>
          <w:sz w:val="20"/>
          <w:szCs w:val="20"/>
        </w:rPr>
        <w:t>time)</w:t>
      </w:r>
      <w:r w:rsidR="00EF2EBF" w:rsidRPr="001573DB">
        <w:rPr>
          <w:rFonts w:ascii="Times New Roman" w:hAnsi="Times New Roman" w:cs="Times New Roman"/>
          <w:i/>
          <w:sz w:val="20"/>
          <w:szCs w:val="20"/>
        </w:rPr>
        <w:t xml:space="preserve">   </w:t>
      </w:r>
      <w:proofErr w:type="gramEnd"/>
      <w:r w:rsidR="00EF2EBF" w:rsidRPr="001573DB">
        <w:rPr>
          <w:rFonts w:ascii="Times New Roman" w:hAnsi="Times New Roman" w:cs="Times New Roman"/>
          <w:i/>
          <w:sz w:val="20"/>
          <w:szCs w:val="20"/>
        </w:rPr>
        <w:t xml:space="preserve">                                                                  </w:t>
      </w:r>
      <w:r w:rsidR="00EF2EBF"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Mumbai, India; </w:t>
      </w:r>
      <w:r w:rsidRPr="001573DB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Nov ‘18 – </w:t>
      </w:r>
      <w:r w:rsidR="00994779" w:rsidRPr="001573DB">
        <w:rPr>
          <w:rFonts w:ascii="Times New Roman" w:hAnsi="Times New Roman" w:cs="Times New Roman"/>
          <w:b/>
          <w:bCs/>
          <w:i/>
          <w:iCs/>
          <w:sz w:val="20"/>
          <w:szCs w:val="20"/>
        </w:rPr>
        <w:t>Jul ‘19</w:t>
      </w:r>
    </w:p>
    <w:p w14:paraId="2349225B" w14:textId="0F4CF028" w:rsidR="0003704A" w:rsidRPr="001573DB" w:rsidRDefault="0003704A" w:rsidP="00B101C4">
      <w:pPr>
        <w:pStyle w:val="NoSpacing"/>
        <w:numPr>
          <w:ilvl w:val="0"/>
          <w:numId w:val="12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 xml:space="preserve">Performed time-series analysis to predict oil pressure anomalies using Principal Component Analysis and </w:t>
      </w:r>
      <w:r w:rsidR="00CB384C" w:rsidRPr="001573DB">
        <w:rPr>
          <w:rFonts w:ascii="Times New Roman" w:hAnsi="Times New Roman" w:cs="Times New Roman"/>
          <w:iCs/>
          <w:sz w:val="20"/>
          <w:szCs w:val="20"/>
        </w:rPr>
        <w:t>WOE-IV model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</w:t>
      </w:r>
    </w:p>
    <w:p w14:paraId="7A2B4C37" w14:textId="0F85FFA7" w:rsidR="0003704A" w:rsidRPr="001573DB" w:rsidRDefault="0003704A" w:rsidP="0003704A">
      <w:pPr>
        <w:pStyle w:val="NoSpacing"/>
        <w:numPr>
          <w:ilvl w:val="0"/>
          <w:numId w:val="12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 xml:space="preserve">Improved </w:t>
      </w:r>
      <w:r w:rsidR="00CB384C" w:rsidRPr="001573DB">
        <w:rPr>
          <w:rFonts w:ascii="Times New Roman" w:hAnsi="Times New Roman" w:cs="Times New Roman"/>
          <w:iCs/>
          <w:sz w:val="20"/>
          <w:szCs w:val="20"/>
        </w:rPr>
        <w:t>F-score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of existing prediction system by </w:t>
      </w:r>
      <w:r w:rsidR="00CB384C" w:rsidRPr="001573DB">
        <w:rPr>
          <w:rFonts w:ascii="Times New Roman" w:hAnsi="Times New Roman" w:cs="Times New Roman"/>
          <w:iCs/>
          <w:sz w:val="20"/>
          <w:szCs w:val="20"/>
        </w:rPr>
        <w:t>18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% and </w:t>
      </w:r>
      <w:r w:rsidR="00076987" w:rsidRPr="001573DB">
        <w:rPr>
          <w:rFonts w:ascii="Times New Roman" w:hAnsi="Times New Roman" w:cs="Times New Roman"/>
          <w:iCs/>
          <w:sz w:val="20"/>
          <w:szCs w:val="20"/>
        </w:rPr>
        <w:t>provided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business insights using </w:t>
      </w:r>
      <w:proofErr w:type="spellStart"/>
      <w:r w:rsidRPr="001573DB">
        <w:rPr>
          <w:rFonts w:ascii="Times New Roman" w:hAnsi="Times New Roman" w:cs="Times New Roman"/>
          <w:iCs/>
          <w:sz w:val="20"/>
          <w:szCs w:val="20"/>
        </w:rPr>
        <w:t>Plotly</w:t>
      </w:r>
      <w:proofErr w:type="spellEnd"/>
      <w:r w:rsidRPr="001573DB">
        <w:rPr>
          <w:rFonts w:ascii="Times New Roman" w:hAnsi="Times New Roman" w:cs="Times New Roman"/>
          <w:iCs/>
          <w:sz w:val="20"/>
          <w:szCs w:val="20"/>
        </w:rPr>
        <w:t xml:space="preserve"> Visualization tool in Python</w:t>
      </w:r>
    </w:p>
    <w:p w14:paraId="6098639C" w14:textId="7C766838" w:rsidR="0003704A" w:rsidRPr="001573DB" w:rsidRDefault="0003704A" w:rsidP="0003704A">
      <w:pPr>
        <w:pStyle w:val="NoSpacing"/>
        <w:numPr>
          <w:ilvl w:val="0"/>
          <w:numId w:val="12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 xml:space="preserve">Invented a real-time </w:t>
      </w:r>
      <w:r w:rsidR="004E1863" w:rsidRPr="001573DB">
        <w:rPr>
          <w:rFonts w:ascii="Times New Roman" w:hAnsi="Times New Roman" w:cs="Times New Roman"/>
          <w:iCs/>
          <w:sz w:val="20"/>
          <w:szCs w:val="20"/>
        </w:rPr>
        <w:t xml:space="preserve">semantic segmentation 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system to </w:t>
      </w:r>
      <w:r w:rsidR="001E5AC0" w:rsidRPr="001573DB">
        <w:rPr>
          <w:rFonts w:ascii="Times New Roman" w:hAnsi="Times New Roman" w:cs="Times New Roman"/>
          <w:iCs/>
          <w:sz w:val="20"/>
          <w:szCs w:val="20"/>
        </w:rPr>
        <w:t>eliminate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uncalled no-balls in cricket using </w:t>
      </w:r>
      <w:proofErr w:type="spellStart"/>
      <w:r w:rsidRPr="001573DB">
        <w:rPr>
          <w:rFonts w:ascii="Times New Roman" w:hAnsi="Times New Roman" w:cs="Times New Roman"/>
          <w:iCs/>
          <w:sz w:val="20"/>
          <w:szCs w:val="20"/>
        </w:rPr>
        <w:t>FloydHub</w:t>
      </w:r>
      <w:proofErr w:type="spellEnd"/>
      <w:r w:rsidRPr="001573DB">
        <w:rPr>
          <w:rFonts w:ascii="Times New Roman" w:hAnsi="Times New Roman" w:cs="Times New Roman"/>
          <w:iCs/>
          <w:sz w:val="20"/>
          <w:szCs w:val="20"/>
        </w:rPr>
        <w:t>, and YOLOv3</w:t>
      </w:r>
    </w:p>
    <w:p w14:paraId="5A312C06" w14:textId="5402663E" w:rsidR="004E1863" w:rsidRPr="001573DB" w:rsidRDefault="0005264E" w:rsidP="0081318B">
      <w:pPr>
        <w:pStyle w:val="NoSpacing"/>
        <w:numPr>
          <w:ilvl w:val="0"/>
          <w:numId w:val="12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>Developed an</w:t>
      </w:r>
      <w:r w:rsidR="004E1863" w:rsidRPr="001573DB">
        <w:rPr>
          <w:rFonts w:ascii="Times New Roman" w:hAnsi="Times New Roman" w:cs="Times New Roman"/>
          <w:iCs/>
          <w:sz w:val="20"/>
          <w:szCs w:val="20"/>
        </w:rPr>
        <w:t xml:space="preserve"> identity verification system using RNN, Amazon </w:t>
      </w:r>
      <w:proofErr w:type="spellStart"/>
      <w:r w:rsidR="004E1863" w:rsidRPr="001573DB">
        <w:rPr>
          <w:rFonts w:ascii="Times New Roman" w:hAnsi="Times New Roman" w:cs="Times New Roman"/>
          <w:iCs/>
          <w:sz w:val="20"/>
          <w:szCs w:val="20"/>
        </w:rPr>
        <w:t>Rekognition</w:t>
      </w:r>
      <w:proofErr w:type="spellEnd"/>
      <w:r w:rsidR="004E1863" w:rsidRPr="001573DB">
        <w:rPr>
          <w:rFonts w:ascii="Times New Roman" w:hAnsi="Times New Roman" w:cs="Times New Roman"/>
          <w:iCs/>
          <w:sz w:val="20"/>
          <w:szCs w:val="20"/>
        </w:rPr>
        <w:t xml:space="preserve">, EC2, S3 for speech and face recognition in Python </w:t>
      </w:r>
    </w:p>
    <w:p w14:paraId="7786EBC3" w14:textId="77777777" w:rsidR="0081318B" w:rsidRPr="001573DB" w:rsidRDefault="0081318B" w:rsidP="0081318B">
      <w:pPr>
        <w:pStyle w:val="NoSpacing"/>
        <w:rPr>
          <w:rFonts w:ascii="Times New Roman" w:hAnsi="Times New Roman" w:cs="Times New Roman"/>
          <w:iCs/>
          <w:sz w:val="8"/>
          <w:szCs w:val="8"/>
        </w:rPr>
      </w:pPr>
    </w:p>
    <w:p w14:paraId="30E20CA4" w14:textId="5FF3D778" w:rsidR="00E173AC" w:rsidRPr="001573DB" w:rsidRDefault="00E173AC" w:rsidP="00E173AC">
      <w:pPr>
        <w:pStyle w:val="Footer"/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PROJECTS</w:t>
      </w:r>
    </w:p>
    <w:p w14:paraId="6D05681A" w14:textId="77777777" w:rsidR="00BF77EC" w:rsidRPr="001573DB" w:rsidRDefault="00BF77EC" w:rsidP="0044359C">
      <w:pPr>
        <w:pStyle w:val="NoSpacing"/>
        <w:rPr>
          <w:rFonts w:ascii="Times New Roman" w:hAnsi="Times New Roman" w:cs="Times New Roman"/>
          <w:b/>
          <w:sz w:val="8"/>
          <w:szCs w:val="8"/>
        </w:rPr>
      </w:pPr>
    </w:p>
    <w:p w14:paraId="4861191C" w14:textId="5B182BC4" w:rsidR="003C041B" w:rsidRPr="001573DB" w:rsidRDefault="00EB214E" w:rsidP="0044359C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Sentiment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a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nalysis of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d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rug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r</w:t>
      </w:r>
      <w:r w:rsidRPr="001573DB">
        <w:rPr>
          <w:rFonts w:ascii="Times New Roman" w:hAnsi="Times New Roman" w:cs="Times New Roman"/>
          <w:b/>
          <w:sz w:val="20"/>
          <w:szCs w:val="20"/>
        </w:rPr>
        <w:t>eviews (NLP and M</w:t>
      </w:r>
      <w:r w:rsidR="00B01066" w:rsidRPr="001573DB">
        <w:rPr>
          <w:rFonts w:ascii="Times New Roman" w:hAnsi="Times New Roman" w:cs="Times New Roman"/>
          <w:b/>
          <w:sz w:val="20"/>
          <w:szCs w:val="20"/>
        </w:rPr>
        <w:t>achine Learning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)                                            </w:t>
      </w:r>
      <w:r w:rsidR="00B01066" w:rsidRPr="001573DB">
        <w:rPr>
          <w:rFonts w:ascii="Times New Roman" w:hAnsi="Times New Roman" w:cs="Times New Roman"/>
          <w:b/>
          <w:sz w:val="20"/>
          <w:szCs w:val="20"/>
        </w:rPr>
        <w:t xml:space="preserve">       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hyperlink r:id="rId11" w:history="1">
        <w:r w:rsidR="009B307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9B307A" w:rsidRPr="001573DB">
        <w:rPr>
          <w:rFonts w:ascii="Times New Roman" w:hAnsi="Times New Roman" w:cs="Times New Roman"/>
          <w:b/>
          <w:sz w:val="20"/>
          <w:szCs w:val="20"/>
        </w:rPr>
        <w:t xml:space="preserve">;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Ju</w:t>
      </w:r>
      <w:r w:rsidR="0056415A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l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 ‘20 – Aug ‘20</w:t>
      </w:r>
    </w:p>
    <w:p w14:paraId="678A65FA" w14:textId="47FD384A" w:rsidR="00EB214E" w:rsidRPr="001573DB" w:rsidRDefault="00953B70" w:rsidP="00B01066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Cs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 xml:space="preserve">Analyzed </w:t>
      </w:r>
      <w:r w:rsidR="006E2E1F" w:rsidRPr="001573DB">
        <w:rPr>
          <w:rFonts w:ascii="Times New Roman" w:hAnsi="Times New Roman" w:cs="Times New Roman"/>
          <w:bCs/>
          <w:sz w:val="20"/>
          <w:szCs w:val="20"/>
        </w:rPr>
        <w:t xml:space="preserve">UCI Drug Review Dataset 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to </w:t>
      </w:r>
      <w:r w:rsidR="006E2E1F" w:rsidRPr="001573DB">
        <w:rPr>
          <w:rFonts w:ascii="Times New Roman" w:hAnsi="Times New Roman" w:cs="Times New Roman"/>
          <w:bCs/>
          <w:sz w:val="20"/>
          <w:szCs w:val="20"/>
        </w:rPr>
        <w:t>identi</w:t>
      </w:r>
      <w:r w:rsidRPr="001573DB">
        <w:rPr>
          <w:rFonts w:ascii="Times New Roman" w:hAnsi="Times New Roman" w:cs="Times New Roman"/>
          <w:bCs/>
          <w:sz w:val="20"/>
          <w:szCs w:val="20"/>
        </w:rPr>
        <w:t>fy</w:t>
      </w:r>
      <w:r w:rsidR="006E2E1F" w:rsidRPr="001573DB">
        <w:rPr>
          <w:rFonts w:ascii="Times New Roman" w:hAnsi="Times New Roman" w:cs="Times New Roman"/>
          <w:bCs/>
          <w:sz w:val="20"/>
          <w:szCs w:val="20"/>
        </w:rPr>
        <w:t xml:space="preserve"> ambiguous reviews using conjunction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 counts in </w:t>
      </w:r>
      <w:proofErr w:type="spellStart"/>
      <w:r w:rsidRPr="001573DB">
        <w:rPr>
          <w:rFonts w:ascii="Times New Roman" w:hAnsi="Times New Roman" w:cs="Times New Roman"/>
          <w:bCs/>
          <w:sz w:val="20"/>
          <w:szCs w:val="20"/>
        </w:rPr>
        <w:t>Jupyter</w:t>
      </w:r>
      <w:proofErr w:type="spellEnd"/>
      <w:r w:rsidRPr="001573DB">
        <w:rPr>
          <w:rFonts w:ascii="Times New Roman" w:hAnsi="Times New Roman" w:cs="Times New Roman"/>
          <w:bCs/>
          <w:sz w:val="20"/>
          <w:szCs w:val="20"/>
        </w:rPr>
        <w:t xml:space="preserve"> Notebook</w:t>
      </w:r>
    </w:p>
    <w:p w14:paraId="3C5897CF" w14:textId="4F66D93A" w:rsidR="00953B70" w:rsidRPr="001573DB" w:rsidRDefault="006E2E1F" w:rsidP="00953B70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 xml:space="preserve">Conducted a comparative study </w:t>
      </w:r>
      <w:r w:rsidR="008478E6" w:rsidRPr="001573DB">
        <w:rPr>
          <w:rFonts w:ascii="Times New Roman" w:hAnsi="Times New Roman" w:cs="Times New Roman"/>
          <w:bCs/>
          <w:sz w:val="20"/>
          <w:szCs w:val="20"/>
        </w:rPr>
        <w:t xml:space="preserve">between SVM and Naïve Bayes models </w:t>
      </w:r>
      <w:r w:rsidR="00953B70" w:rsidRPr="001573DB">
        <w:rPr>
          <w:rFonts w:ascii="Times New Roman" w:hAnsi="Times New Roman" w:cs="Times New Roman"/>
          <w:bCs/>
          <w:sz w:val="20"/>
          <w:szCs w:val="20"/>
        </w:rPr>
        <w:t xml:space="preserve">for text classification to predict </w:t>
      </w:r>
      <w:r w:rsidR="008478E6" w:rsidRPr="001573DB">
        <w:rPr>
          <w:rFonts w:ascii="Times New Roman" w:hAnsi="Times New Roman" w:cs="Times New Roman"/>
          <w:bCs/>
          <w:sz w:val="20"/>
          <w:szCs w:val="20"/>
        </w:rPr>
        <w:t xml:space="preserve">patient review </w:t>
      </w:r>
      <w:r w:rsidR="00953B70" w:rsidRPr="001573DB">
        <w:rPr>
          <w:rFonts w:ascii="Times New Roman" w:hAnsi="Times New Roman" w:cs="Times New Roman"/>
          <w:bCs/>
          <w:sz w:val="20"/>
          <w:szCs w:val="20"/>
        </w:rPr>
        <w:t>sentiment</w:t>
      </w:r>
    </w:p>
    <w:p w14:paraId="6632CA9E" w14:textId="51B0F676" w:rsidR="00953B70" w:rsidRPr="001573DB" w:rsidRDefault="008478E6" w:rsidP="00953B70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 xml:space="preserve">Achieved a </w:t>
      </w:r>
      <w:r w:rsidR="00C17D48" w:rsidRPr="001573DB">
        <w:rPr>
          <w:rFonts w:ascii="Times New Roman" w:hAnsi="Times New Roman" w:cs="Times New Roman"/>
          <w:bCs/>
          <w:sz w:val="20"/>
          <w:szCs w:val="20"/>
        </w:rPr>
        <w:t xml:space="preserve">test accuracy of 85.48% and F-score of 0.85 on </w:t>
      </w:r>
      <w:r w:rsidR="009F41A9"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="00C17D48" w:rsidRPr="001573DB">
        <w:rPr>
          <w:rFonts w:ascii="Times New Roman" w:hAnsi="Times New Roman" w:cs="Times New Roman"/>
          <w:bCs/>
          <w:sz w:val="20"/>
          <w:szCs w:val="20"/>
        </w:rPr>
        <w:t xml:space="preserve">LinearSVC model by applying bigrams and </w:t>
      </w:r>
      <w:r w:rsidR="00C74BF0" w:rsidRPr="001573DB">
        <w:rPr>
          <w:rFonts w:ascii="Times New Roman" w:hAnsi="Times New Roman" w:cs="Times New Roman"/>
          <w:bCs/>
          <w:sz w:val="20"/>
          <w:szCs w:val="20"/>
        </w:rPr>
        <w:t>custom vocabulary</w:t>
      </w:r>
    </w:p>
    <w:p w14:paraId="5378E514" w14:textId="77777777" w:rsidR="00C17D48" w:rsidRPr="001573DB" w:rsidRDefault="00C17D48" w:rsidP="00C74BF0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381D7D64" w14:textId="495D03B0" w:rsidR="00705049" w:rsidRPr="001573DB" w:rsidRDefault="00383BDA" w:rsidP="0044359C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Replication study: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 xml:space="preserve">Designing sustainable online support (Social Network Analysis)                    </w:t>
      </w:r>
      <w:hyperlink r:id="rId12" w:history="1">
        <w:r w:rsidR="009B307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9B307A" w:rsidRPr="001573DB">
        <w:rPr>
          <w:rFonts w:ascii="Times New Roman" w:hAnsi="Times New Roman" w:cs="Times New Roman"/>
          <w:b/>
          <w:sz w:val="20"/>
          <w:szCs w:val="20"/>
        </w:rPr>
        <w:t xml:space="preserve">; </w:t>
      </w:r>
      <w:r w:rsidR="00705049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Mar ‘20 – May ‘20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2CF92E14" w14:textId="2D90076E" w:rsidR="00351CB3" w:rsidRPr="001573DB" w:rsidRDefault="00351CB3" w:rsidP="00705049">
      <w:pPr>
        <w:pStyle w:val="NoSpacing"/>
        <w:numPr>
          <w:ilvl w:val="0"/>
          <w:numId w:val="41"/>
        </w:numPr>
        <w:ind w:left="180" w:hanging="180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>E</w:t>
      </w:r>
      <w:r w:rsidR="00705049" w:rsidRPr="001573DB">
        <w:rPr>
          <w:rFonts w:ascii="Times New Roman" w:hAnsi="Times New Roman" w:cs="Times New Roman"/>
          <w:bCs/>
          <w:sz w:val="20"/>
          <w:szCs w:val="20"/>
        </w:rPr>
        <w:t>xamin</w:t>
      </w:r>
      <w:r w:rsidRPr="001573DB">
        <w:rPr>
          <w:rFonts w:ascii="Times New Roman" w:hAnsi="Times New Roman" w:cs="Times New Roman"/>
          <w:bCs/>
          <w:sz w:val="20"/>
          <w:szCs w:val="20"/>
        </w:rPr>
        <w:t>ed</w:t>
      </w:r>
      <w:r w:rsidR="00705049" w:rsidRPr="001573DB">
        <w:rPr>
          <w:rFonts w:ascii="Times New Roman" w:hAnsi="Times New Roman" w:cs="Times New Roman"/>
          <w:bCs/>
          <w:sz w:val="20"/>
          <w:szCs w:val="20"/>
        </w:rPr>
        <w:t xml:space="preserve"> the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 sociotechnical design changes</w:t>
      </w:r>
      <w:r w:rsidR="00705049" w:rsidRPr="001573DB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in </w:t>
      </w:r>
      <w:r w:rsidR="00A3570A" w:rsidRPr="001573DB">
        <w:rPr>
          <w:rFonts w:ascii="Times New Roman" w:hAnsi="Times New Roman" w:cs="Times New Roman"/>
          <w:bCs/>
          <w:sz w:val="20"/>
          <w:szCs w:val="20"/>
        </w:rPr>
        <w:t xml:space="preserve">WebMD forums 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to </w:t>
      </w:r>
      <w:r w:rsidR="00A3570A" w:rsidRPr="001573DB">
        <w:rPr>
          <w:rFonts w:ascii="Times New Roman" w:hAnsi="Times New Roman" w:cs="Times New Roman"/>
          <w:bCs/>
          <w:sz w:val="20"/>
          <w:szCs w:val="20"/>
        </w:rPr>
        <w:t>understand the relationship between design and stability</w:t>
      </w:r>
    </w:p>
    <w:p w14:paraId="24019269" w14:textId="6A1A79C2" w:rsidR="00351CB3" w:rsidRPr="001573DB" w:rsidRDefault="00B7363A" w:rsidP="00705049">
      <w:pPr>
        <w:pStyle w:val="NoSpacing"/>
        <w:numPr>
          <w:ilvl w:val="0"/>
          <w:numId w:val="41"/>
        </w:numPr>
        <w:ind w:left="180" w:hanging="180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 xml:space="preserve">Devised a modularity graph analysis to validate </w:t>
      </w:r>
      <w:r w:rsidR="00C86848" w:rsidRPr="001573DB"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Pr="001573DB">
        <w:rPr>
          <w:rFonts w:ascii="Times New Roman" w:hAnsi="Times New Roman" w:cs="Times New Roman"/>
          <w:bCs/>
          <w:sz w:val="20"/>
          <w:szCs w:val="20"/>
        </w:rPr>
        <w:t>division of distinct subgroupings for reply and relationship networks in R</w:t>
      </w:r>
    </w:p>
    <w:p w14:paraId="0F1A2DEA" w14:textId="06996C16" w:rsidR="00C12E09" w:rsidRPr="001573DB" w:rsidRDefault="00BF523D" w:rsidP="002D3D77">
      <w:pPr>
        <w:pStyle w:val="NoSpacing"/>
        <w:numPr>
          <w:ilvl w:val="0"/>
          <w:numId w:val="41"/>
        </w:numPr>
        <w:ind w:left="180" w:hanging="180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 xml:space="preserve">Performed a core-periphery analysis to </w:t>
      </w:r>
      <w:r w:rsidR="00590664" w:rsidRPr="001573DB">
        <w:rPr>
          <w:rFonts w:ascii="Times New Roman" w:hAnsi="Times New Roman" w:cs="Times New Roman"/>
          <w:bCs/>
          <w:sz w:val="20"/>
          <w:szCs w:val="20"/>
        </w:rPr>
        <w:t xml:space="preserve">examine replies to and from each class </w:t>
      </w:r>
      <w:r w:rsidR="00C12E09" w:rsidRPr="001573DB">
        <w:rPr>
          <w:rFonts w:ascii="Times New Roman" w:hAnsi="Times New Roman" w:cs="Times New Roman"/>
          <w:bCs/>
          <w:sz w:val="20"/>
          <w:szCs w:val="20"/>
        </w:rPr>
        <w:t>and visualized network change in Gephi</w:t>
      </w:r>
    </w:p>
    <w:p w14:paraId="5AE7EDCA" w14:textId="77777777" w:rsidR="00C12E09" w:rsidRPr="001573DB" w:rsidRDefault="00C12E09" w:rsidP="00C12E09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3184E4AF" w14:textId="2E64D6CD" w:rsidR="0044359C" w:rsidRPr="001573DB" w:rsidRDefault="0044359C" w:rsidP="0044359C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Southeast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a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irline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c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ustomer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s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ervice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a</w:t>
      </w:r>
      <w:r w:rsidRPr="001573DB">
        <w:rPr>
          <w:rFonts w:ascii="Times New Roman" w:hAnsi="Times New Roman" w:cs="Times New Roman"/>
          <w:b/>
          <w:sz w:val="20"/>
          <w:szCs w:val="20"/>
        </w:rPr>
        <w:t>nalysis</w:t>
      </w:r>
      <w:r w:rsidR="004217F1" w:rsidRPr="001573DB">
        <w:rPr>
          <w:rFonts w:ascii="Times New Roman" w:hAnsi="Times New Roman" w:cs="Times New Roman"/>
          <w:b/>
          <w:sz w:val="20"/>
          <w:szCs w:val="20"/>
        </w:rPr>
        <w:t xml:space="preserve"> (Data Science and Machine Learning)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</w:t>
      </w:r>
      <w:r w:rsidR="00FF0178" w:rsidRPr="001573DB">
        <w:rPr>
          <w:rFonts w:ascii="Times New Roman" w:hAnsi="Times New Roman" w:cs="Times New Roman"/>
          <w:b/>
          <w:sz w:val="20"/>
          <w:szCs w:val="20"/>
        </w:rPr>
        <w:t xml:space="preserve">   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 </w:t>
      </w:r>
      <w:hyperlink r:id="rId13" w:history="1">
        <w:r w:rsidR="00B4616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B4616A"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;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Aug </w:t>
      </w:r>
      <w:r w:rsidR="008D78D4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‘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19 – Dec ‘19</w:t>
      </w:r>
    </w:p>
    <w:p w14:paraId="33C368E7" w14:textId="08E2818F" w:rsidR="004217F1" w:rsidRPr="001573DB" w:rsidRDefault="004217F1" w:rsidP="004217F1">
      <w:pPr>
        <w:pStyle w:val="NoSpacing"/>
        <w:numPr>
          <w:ilvl w:val="0"/>
          <w:numId w:val="29"/>
        </w:numPr>
        <w:ind w:left="181" w:hanging="177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 xml:space="preserve">Extracted and cleaned airline customer’s survey dataset for providing actionable insights to increase </w:t>
      </w:r>
      <w:r w:rsidR="00953B70" w:rsidRPr="001573DB">
        <w:rPr>
          <w:rFonts w:ascii="Times New Roman" w:hAnsi="Times New Roman" w:cs="Times New Roman"/>
          <w:iCs/>
          <w:sz w:val="20"/>
          <w:szCs w:val="20"/>
        </w:rPr>
        <w:t>c</w:t>
      </w:r>
      <w:r w:rsidRPr="001573DB">
        <w:rPr>
          <w:rFonts w:ascii="Times New Roman" w:hAnsi="Times New Roman" w:cs="Times New Roman"/>
          <w:iCs/>
          <w:sz w:val="20"/>
          <w:szCs w:val="20"/>
        </w:rPr>
        <w:t>ustomer satisfaction using R</w:t>
      </w:r>
    </w:p>
    <w:p w14:paraId="14A0C074" w14:textId="349C6C31" w:rsidR="0044359C" w:rsidRPr="001573DB" w:rsidRDefault="004217F1" w:rsidP="004217F1">
      <w:pPr>
        <w:pStyle w:val="NoSpacing"/>
        <w:numPr>
          <w:ilvl w:val="0"/>
          <w:numId w:val="29"/>
        </w:numPr>
        <w:ind w:left="181" w:hanging="177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 xml:space="preserve">Conducted exploratory analysis using bar charts, and ggplot2 map visualizations and implemented text mining technique </w:t>
      </w:r>
      <w:proofErr w:type="spellStart"/>
      <w:r w:rsidRPr="001573DB">
        <w:rPr>
          <w:rFonts w:ascii="Times New Roman" w:hAnsi="Times New Roman" w:cs="Times New Roman"/>
          <w:iCs/>
          <w:sz w:val="20"/>
          <w:szCs w:val="20"/>
        </w:rPr>
        <w:t>wordcloud</w:t>
      </w:r>
      <w:proofErr w:type="spellEnd"/>
    </w:p>
    <w:p w14:paraId="2D62DB5B" w14:textId="05FA37E3" w:rsidR="004217F1" w:rsidRPr="001573DB" w:rsidRDefault="004217F1" w:rsidP="004217F1">
      <w:pPr>
        <w:pStyle w:val="NoSpacing"/>
        <w:numPr>
          <w:ilvl w:val="0"/>
          <w:numId w:val="29"/>
        </w:numPr>
        <w:ind w:left="181" w:hanging="177"/>
        <w:rPr>
          <w:rFonts w:ascii="Times New Roman" w:hAnsi="Times New Roman" w:cs="Times New Roman"/>
          <w:bCs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>Worked as a Team leader to predict customer satisfaction</w:t>
      </w:r>
      <w:r w:rsidR="00EC0CA3" w:rsidRPr="001573DB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with 81.38% test accuracy using SVM and </w:t>
      </w:r>
      <w:proofErr w:type="spellStart"/>
      <w:r w:rsidRPr="001573DB">
        <w:rPr>
          <w:rFonts w:ascii="Times New Roman" w:hAnsi="Times New Roman" w:cs="Times New Roman"/>
          <w:bCs/>
          <w:sz w:val="20"/>
          <w:szCs w:val="20"/>
        </w:rPr>
        <w:t>apriori</w:t>
      </w:r>
      <w:proofErr w:type="spellEnd"/>
      <w:r w:rsidRPr="001573DB">
        <w:rPr>
          <w:rFonts w:ascii="Times New Roman" w:hAnsi="Times New Roman" w:cs="Times New Roman"/>
          <w:bCs/>
          <w:sz w:val="20"/>
          <w:szCs w:val="20"/>
        </w:rPr>
        <w:t xml:space="preserve"> association rule mining</w:t>
      </w:r>
    </w:p>
    <w:p w14:paraId="21C085E1" w14:textId="77777777" w:rsidR="00BF77EC" w:rsidRPr="001573DB" w:rsidRDefault="00BF77EC" w:rsidP="00616835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320F61EC" w14:textId="07711722" w:rsidR="006F455E" w:rsidRPr="001573DB" w:rsidRDefault="006F455E" w:rsidP="00616835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>Listing Management on OrangeHousing.com</w:t>
      </w:r>
      <w:r w:rsidR="005F6719" w:rsidRPr="001573DB">
        <w:rPr>
          <w:rFonts w:ascii="Times New Roman" w:hAnsi="Times New Roman" w:cs="Times New Roman"/>
          <w:b/>
          <w:sz w:val="20"/>
          <w:szCs w:val="20"/>
        </w:rPr>
        <w:t xml:space="preserve"> (Database Management)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</w:t>
      </w:r>
      <w:r w:rsidR="00B4616A" w:rsidRPr="001573DB">
        <w:rPr>
          <w:rFonts w:ascii="Times New Roman" w:hAnsi="Times New Roman" w:cs="Times New Roman"/>
          <w:b/>
          <w:sz w:val="20"/>
          <w:szCs w:val="20"/>
        </w:rPr>
        <w:t xml:space="preserve">       </w:t>
      </w:r>
      <w:hyperlink r:id="rId14" w:history="1">
        <w:r w:rsidR="00B4616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B4616A"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;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Aug </w:t>
      </w:r>
      <w:r w:rsidR="008D78D4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‘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19 – Dec ‘19</w:t>
      </w:r>
    </w:p>
    <w:p w14:paraId="1849C882" w14:textId="1F7B5CE7" w:rsidR="004633F3" w:rsidRPr="001573DB" w:rsidRDefault="00E57027" w:rsidP="00766381">
      <w:pPr>
        <w:pStyle w:val="NoSpacing"/>
        <w:numPr>
          <w:ilvl w:val="0"/>
          <w:numId w:val="30"/>
        </w:numPr>
        <w:ind w:left="181" w:hanging="181"/>
        <w:rPr>
          <w:rFonts w:ascii="Times New Roman" w:hAnsi="Times New Roman" w:cs="Times New Roman"/>
          <w:b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 xml:space="preserve">Identified database issues for listing management on </w:t>
      </w:r>
      <w:proofErr w:type="spellStart"/>
      <w:r w:rsidRPr="001573DB">
        <w:rPr>
          <w:rFonts w:ascii="Times New Roman" w:hAnsi="Times New Roman" w:cs="Times New Roman"/>
          <w:iCs/>
          <w:sz w:val="20"/>
          <w:szCs w:val="20"/>
        </w:rPr>
        <w:t>OrangeHousing</w:t>
      </w:r>
      <w:proofErr w:type="spellEnd"/>
      <w:r w:rsidRPr="001573DB">
        <w:rPr>
          <w:rFonts w:ascii="Times New Roman" w:hAnsi="Times New Roman" w:cs="Times New Roman"/>
          <w:iCs/>
          <w:sz w:val="20"/>
          <w:szCs w:val="20"/>
        </w:rPr>
        <w:t xml:space="preserve"> and developed an application to support historical data access for financial management using Entity Relationship Diagram, Forms, and Reports on SQL Server, MS Visio, and MS Access.</w:t>
      </w:r>
      <w:r w:rsidR="004633F3" w:rsidRPr="001573DB">
        <w:rPr>
          <w:rFonts w:ascii="Times New Roman" w:hAnsi="Times New Roman" w:cs="Times New Roman"/>
          <w:iCs/>
          <w:sz w:val="20"/>
          <w:szCs w:val="20"/>
        </w:rPr>
        <w:t xml:space="preserve"> </w:t>
      </w:r>
    </w:p>
    <w:p w14:paraId="3F36FA78" w14:textId="77777777" w:rsidR="00E650FE" w:rsidRPr="001573DB" w:rsidRDefault="00E650FE" w:rsidP="00616835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5FCDA058" w14:textId="44937C52" w:rsidR="00616835" w:rsidRPr="001573DB" w:rsidRDefault="00616835" w:rsidP="00616835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>Automatic license plate recognition</w:t>
      </w:r>
      <w:r w:rsidR="008E11E1" w:rsidRPr="001573DB">
        <w:rPr>
          <w:rFonts w:ascii="Times New Roman" w:hAnsi="Times New Roman" w:cs="Times New Roman"/>
          <w:b/>
          <w:sz w:val="20"/>
          <w:szCs w:val="20"/>
        </w:rPr>
        <w:t xml:space="preserve"> (ALPR)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9E2280" w:rsidRPr="001573DB">
        <w:rPr>
          <w:rFonts w:ascii="Times New Roman" w:hAnsi="Times New Roman" w:cs="Times New Roman"/>
          <w:b/>
          <w:sz w:val="20"/>
          <w:szCs w:val="20"/>
        </w:rPr>
        <w:t>(Machine Learning and Deep Learning)</w:t>
      </w:r>
      <w:r w:rsidR="00C50F50"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F30C4F" w:rsidRPr="001573DB">
        <w:rPr>
          <w:rFonts w:ascii="Times New Roman" w:hAnsi="Times New Roman" w:cs="Times New Roman"/>
          <w:b/>
          <w:sz w:val="20"/>
          <w:szCs w:val="20"/>
        </w:rPr>
        <w:t xml:space="preserve">       </w:t>
      </w:r>
      <w:r w:rsidR="00C50F50" w:rsidRPr="001573DB">
        <w:rPr>
          <w:rFonts w:ascii="Times New Roman" w:hAnsi="Times New Roman" w:cs="Times New Roman"/>
          <w:b/>
          <w:sz w:val="20"/>
          <w:szCs w:val="20"/>
        </w:rPr>
        <w:t xml:space="preserve">   </w:t>
      </w:r>
      <w:r w:rsidR="00B4616A" w:rsidRPr="001573DB">
        <w:rPr>
          <w:rFonts w:ascii="Times New Roman" w:hAnsi="Times New Roman" w:cs="Times New Roman"/>
          <w:b/>
          <w:sz w:val="20"/>
          <w:szCs w:val="20"/>
        </w:rPr>
        <w:t xml:space="preserve">         </w:t>
      </w:r>
      <w:hyperlink r:id="rId15" w:history="1">
        <w:r w:rsidR="00B4616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C50F50" w:rsidRPr="001573DB">
        <w:rPr>
          <w:rFonts w:ascii="Times New Roman" w:hAnsi="Times New Roman" w:cs="Times New Roman"/>
          <w:b/>
          <w:sz w:val="20"/>
          <w:szCs w:val="20"/>
        </w:rPr>
        <w:t xml:space="preserve">; </w:t>
      </w:r>
      <w:r w:rsidR="00336B43"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Jul </w:t>
      </w:r>
      <w:r w:rsidR="008D78D4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‘</w:t>
      </w:r>
      <w:r w:rsidR="00336B43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17 – Jun ‘18</w:t>
      </w:r>
    </w:p>
    <w:p w14:paraId="7E1A5A27" w14:textId="4714698E" w:rsidR="00B4616A" w:rsidRPr="001573DB" w:rsidRDefault="00B4616A" w:rsidP="00B4616A">
      <w:pPr>
        <w:pStyle w:val="NoSpacing"/>
        <w:numPr>
          <w:ilvl w:val="0"/>
          <w:numId w:val="30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>Published in Springer (CCIS, volume 941, Chapter 4: Advances in Data Science</w:t>
      </w:r>
    </w:p>
    <w:p w14:paraId="5711EEB3" w14:textId="6CE3E6CE" w:rsidR="00E82890" w:rsidRPr="001573DB" w:rsidRDefault="00E82890" w:rsidP="00E82890">
      <w:pPr>
        <w:pStyle w:val="NoSpacing"/>
        <w:numPr>
          <w:ilvl w:val="0"/>
          <w:numId w:val="20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>Created a 43K image car dataset to deploy an Automatic License Plate Recognition system to decongest tollways by 95% in Python</w:t>
      </w:r>
    </w:p>
    <w:p w14:paraId="413241D8" w14:textId="371BDBDF" w:rsidR="00BF77EC" w:rsidRPr="001573DB" w:rsidRDefault="00E82890" w:rsidP="00427964">
      <w:pPr>
        <w:pStyle w:val="NoSpacing"/>
        <w:numPr>
          <w:ilvl w:val="0"/>
          <w:numId w:val="20"/>
        </w:numPr>
        <w:ind w:left="181" w:hanging="177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>Built ALPR using Convolutional Neural Networks</w:t>
      </w:r>
      <w:r w:rsidR="00FD38D9" w:rsidRPr="001573DB">
        <w:rPr>
          <w:rFonts w:ascii="Times New Roman" w:hAnsi="Times New Roman" w:cs="Times New Roman"/>
          <w:iCs/>
          <w:sz w:val="20"/>
          <w:szCs w:val="20"/>
        </w:rPr>
        <w:t xml:space="preserve">, </w:t>
      </w:r>
      <w:r w:rsidRPr="001573DB">
        <w:rPr>
          <w:rFonts w:ascii="Times New Roman" w:hAnsi="Times New Roman" w:cs="Times New Roman"/>
          <w:iCs/>
          <w:sz w:val="20"/>
          <w:szCs w:val="20"/>
        </w:rPr>
        <w:t>Deep learning algorithm</w:t>
      </w:r>
      <w:r w:rsidR="00B66158" w:rsidRPr="001573DB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iCs/>
          <w:sz w:val="20"/>
          <w:szCs w:val="20"/>
        </w:rPr>
        <w:t>YOLOv2</w:t>
      </w:r>
      <w:r w:rsidR="00FD38D9" w:rsidRPr="001573DB">
        <w:rPr>
          <w:rFonts w:ascii="Times New Roman" w:hAnsi="Times New Roman" w:cs="Times New Roman"/>
          <w:iCs/>
          <w:sz w:val="20"/>
          <w:szCs w:val="20"/>
        </w:rPr>
        <w:t>, and Semantic Segmentation</w:t>
      </w:r>
      <w:r w:rsidR="00B66158" w:rsidRPr="001573DB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iCs/>
          <w:sz w:val="20"/>
          <w:szCs w:val="20"/>
        </w:rPr>
        <w:t>to segment and recognize number plate characters with 82% accuracy on test data</w:t>
      </w:r>
      <w:r w:rsidR="00B66158" w:rsidRPr="001573DB">
        <w:rPr>
          <w:rFonts w:ascii="Times New Roman" w:hAnsi="Times New Roman" w:cs="Times New Roman"/>
          <w:iCs/>
          <w:sz w:val="20"/>
          <w:szCs w:val="20"/>
        </w:rPr>
        <w:t xml:space="preserve"> with significant breakthroughs than image processing algorithms</w:t>
      </w:r>
    </w:p>
    <w:sectPr w:rsidR="00BF77EC" w:rsidRPr="001573DB" w:rsidSect="00427964">
      <w:type w:val="continuous"/>
      <w:pgSz w:w="12240" w:h="15840"/>
      <w:pgMar w:top="142" w:right="720" w:bottom="142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F5F82D" w14:textId="77777777" w:rsidR="00B04D99" w:rsidRDefault="00B04D99" w:rsidP="00901C34">
      <w:pPr>
        <w:spacing w:after="0" w:line="240" w:lineRule="auto"/>
      </w:pPr>
      <w:r>
        <w:separator/>
      </w:r>
    </w:p>
  </w:endnote>
  <w:endnote w:type="continuationSeparator" w:id="0">
    <w:p w14:paraId="785E378F" w14:textId="77777777" w:rsidR="00B04D99" w:rsidRDefault="00B04D99" w:rsidP="00901C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C89E77" w14:textId="77777777" w:rsidR="00B04D99" w:rsidRDefault="00B04D99" w:rsidP="00901C34">
      <w:pPr>
        <w:spacing w:after="0" w:line="240" w:lineRule="auto"/>
      </w:pPr>
      <w:r>
        <w:separator/>
      </w:r>
    </w:p>
  </w:footnote>
  <w:footnote w:type="continuationSeparator" w:id="0">
    <w:p w14:paraId="4CA40D5C" w14:textId="77777777" w:rsidR="00B04D99" w:rsidRDefault="00B04D99" w:rsidP="00901C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70FC019A"/>
    <w:lvl w:ilvl="0">
      <w:start w:val="1"/>
      <w:numFmt w:val="bullet"/>
      <w:pStyle w:val="List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" w15:restartNumberingAfterBreak="0">
    <w:nsid w:val="029A6B02"/>
    <w:multiLevelType w:val="hybridMultilevel"/>
    <w:tmpl w:val="E848A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1496D"/>
    <w:multiLevelType w:val="hybridMultilevel"/>
    <w:tmpl w:val="242AC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C7E13"/>
    <w:multiLevelType w:val="hybridMultilevel"/>
    <w:tmpl w:val="82E406F2"/>
    <w:lvl w:ilvl="0" w:tplc="E76E143C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6A4F22"/>
    <w:multiLevelType w:val="hybridMultilevel"/>
    <w:tmpl w:val="1F508B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B9281D"/>
    <w:multiLevelType w:val="hybridMultilevel"/>
    <w:tmpl w:val="6262A6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79491A"/>
    <w:multiLevelType w:val="hybridMultilevel"/>
    <w:tmpl w:val="2BC6CE96"/>
    <w:lvl w:ilvl="0" w:tplc="094283A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196174"/>
    <w:multiLevelType w:val="hybridMultilevel"/>
    <w:tmpl w:val="A232E210"/>
    <w:lvl w:ilvl="0" w:tplc="9A147C14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3F4427"/>
    <w:multiLevelType w:val="hybridMultilevel"/>
    <w:tmpl w:val="A0F437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925C78"/>
    <w:multiLevelType w:val="hybridMultilevel"/>
    <w:tmpl w:val="E62CC0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F54470"/>
    <w:multiLevelType w:val="hybridMultilevel"/>
    <w:tmpl w:val="49AE0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1CFC3E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1B5CAC"/>
    <w:multiLevelType w:val="hybridMultilevel"/>
    <w:tmpl w:val="8758BC3E"/>
    <w:lvl w:ilvl="0" w:tplc="DC2ADC8C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CD7975"/>
    <w:multiLevelType w:val="hybridMultilevel"/>
    <w:tmpl w:val="846EE6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7757E92"/>
    <w:multiLevelType w:val="hybridMultilevel"/>
    <w:tmpl w:val="F8407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A511CB"/>
    <w:multiLevelType w:val="hybridMultilevel"/>
    <w:tmpl w:val="8CF40D4A"/>
    <w:lvl w:ilvl="0" w:tplc="0F1CFC3E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CE5675"/>
    <w:multiLevelType w:val="hybridMultilevel"/>
    <w:tmpl w:val="0E3A14D0"/>
    <w:lvl w:ilvl="0" w:tplc="983016C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334723"/>
    <w:multiLevelType w:val="hybridMultilevel"/>
    <w:tmpl w:val="F5F43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217599"/>
    <w:multiLevelType w:val="hybridMultilevel"/>
    <w:tmpl w:val="A6128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9D7335"/>
    <w:multiLevelType w:val="hybridMultilevel"/>
    <w:tmpl w:val="372E7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220ACB"/>
    <w:multiLevelType w:val="hybridMultilevel"/>
    <w:tmpl w:val="8AAC8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3C5C81"/>
    <w:multiLevelType w:val="hybridMultilevel"/>
    <w:tmpl w:val="243C9D36"/>
    <w:lvl w:ilvl="0" w:tplc="094283A8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2F84CFB"/>
    <w:multiLevelType w:val="hybridMultilevel"/>
    <w:tmpl w:val="EAB00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F50905"/>
    <w:multiLevelType w:val="hybridMultilevel"/>
    <w:tmpl w:val="4FB89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937CCF"/>
    <w:multiLevelType w:val="hybridMultilevel"/>
    <w:tmpl w:val="C3BEC570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4" w15:restartNumberingAfterBreak="0">
    <w:nsid w:val="56B10652"/>
    <w:multiLevelType w:val="hybridMultilevel"/>
    <w:tmpl w:val="6F7C44C0"/>
    <w:lvl w:ilvl="0" w:tplc="5A70ECA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C95C37"/>
    <w:multiLevelType w:val="hybridMultilevel"/>
    <w:tmpl w:val="266C5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291A4E"/>
    <w:multiLevelType w:val="hybridMultilevel"/>
    <w:tmpl w:val="F4F86EEC"/>
    <w:lvl w:ilvl="0" w:tplc="0BDA188C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A8533D"/>
    <w:multiLevelType w:val="hybridMultilevel"/>
    <w:tmpl w:val="813C5F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C8080B"/>
    <w:multiLevelType w:val="hybridMultilevel"/>
    <w:tmpl w:val="8EC0E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6F7406"/>
    <w:multiLevelType w:val="hybridMultilevel"/>
    <w:tmpl w:val="0BE80C3A"/>
    <w:lvl w:ilvl="0" w:tplc="40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30" w15:restartNumberingAfterBreak="0">
    <w:nsid w:val="63E17C1B"/>
    <w:multiLevelType w:val="hybridMultilevel"/>
    <w:tmpl w:val="E7E2602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1" w15:restartNumberingAfterBreak="0">
    <w:nsid w:val="672254B6"/>
    <w:multiLevelType w:val="hybridMultilevel"/>
    <w:tmpl w:val="73227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4764CB"/>
    <w:multiLevelType w:val="hybridMultilevel"/>
    <w:tmpl w:val="1250D2C6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7EC1CFF"/>
    <w:multiLevelType w:val="hybridMultilevel"/>
    <w:tmpl w:val="46AA7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FA29A8"/>
    <w:multiLevelType w:val="hybridMultilevel"/>
    <w:tmpl w:val="7DA221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B8A6263"/>
    <w:multiLevelType w:val="hybridMultilevel"/>
    <w:tmpl w:val="FFBC9E92"/>
    <w:lvl w:ilvl="0" w:tplc="BBA2A5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D66185"/>
    <w:multiLevelType w:val="hybridMultilevel"/>
    <w:tmpl w:val="545A98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1347B7"/>
    <w:multiLevelType w:val="hybridMultilevel"/>
    <w:tmpl w:val="8BA838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0C3B77"/>
    <w:multiLevelType w:val="hybridMultilevel"/>
    <w:tmpl w:val="418C08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885E50"/>
    <w:multiLevelType w:val="hybridMultilevel"/>
    <w:tmpl w:val="DDBCF8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556FB7"/>
    <w:multiLevelType w:val="hybridMultilevel"/>
    <w:tmpl w:val="193A0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5"/>
  </w:num>
  <w:num w:numId="3">
    <w:abstractNumId w:val="6"/>
  </w:num>
  <w:num w:numId="4">
    <w:abstractNumId w:val="20"/>
  </w:num>
  <w:num w:numId="5">
    <w:abstractNumId w:val="32"/>
  </w:num>
  <w:num w:numId="6">
    <w:abstractNumId w:val="24"/>
  </w:num>
  <w:num w:numId="7">
    <w:abstractNumId w:val="35"/>
  </w:num>
  <w:num w:numId="8">
    <w:abstractNumId w:val="11"/>
  </w:num>
  <w:num w:numId="9">
    <w:abstractNumId w:val="3"/>
  </w:num>
  <w:num w:numId="10">
    <w:abstractNumId w:val="7"/>
  </w:num>
  <w:num w:numId="11">
    <w:abstractNumId w:val="26"/>
  </w:num>
  <w:num w:numId="12">
    <w:abstractNumId w:val="8"/>
  </w:num>
  <w:num w:numId="13">
    <w:abstractNumId w:val="37"/>
  </w:num>
  <w:num w:numId="14">
    <w:abstractNumId w:val="9"/>
  </w:num>
  <w:num w:numId="15">
    <w:abstractNumId w:val="39"/>
  </w:num>
  <w:num w:numId="16">
    <w:abstractNumId w:val="5"/>
  </w:num>
  <w:num w:numId="17">
    <w:abstractNumId w:val="38"/>
  </w:num>
  <w:num w:numId="18">
    <w:abstractNumId w:val="27"/>
  </w:num>
  <w:num w:numId="19">
    <w:abstractNumId w:val="29"/>
  </w:num>
  <w:num w:numId="20">
    <w:abstractNumId w:val="4"/>
  </w:num>
  <w:num w:numId="21">
    <w:abstractNumId w:val="17"/>
  </w:num>
  <w:num w:numId="22">
    <w:abstractNumId w:val="1"/>
  </w:num>
  <w:num w:numId="23">
    <w:abstractNumId w:val="28"/>
  </w:num>
  <w:num w:numId="24">
    <w:abstractNumId w:val="22"/>
  </w:num>
  <w:num w:numId="25">
    <w:abstractNumId w:val="34"/>
  </w:num>
  <w:num w:numId="26">
    <w:abstractNumId w:val="31"/>
  </w:num>
  <w:num w:numId="27">
    <w:abstractNumId w:val="19"/>
  </w:num>
  <w:num w:numId="28">
    <w:abstractNumId w:val="23"/>
  </w:num>
  <w:num w:numId="29">
    <w:abstractNumId w:val="13"/>
  </w:num>
  <w:num w:numId="30">
    <w:abstractNumId w:val="16"/>
  </w:num>
  <w:num w:numId="31">
    <w:abstractNumId w:val="33"/>
  </w:num>
  <w:num w:numId="32">
    <w:abstractNumId w:val="10"/>
  </w:num>
  <w:num w:numId="33">
    <w:abstractNumId w:val="36"/>
  </w:num>
  <w:num w:numId="34">
    <w:abstractNumId w:val="14"/>
  </w:num>
  <w:num w:numId="35">
    <w:abstractNumId w:val="12"/>
  </w:num>
  <w:num w:numId="36">
    <w:abstractNumId w:val="21"/>
  </w:num>
  <w:num w:numId="37">
    <w:abstractNumId w:val="25"/>
  </w:num>
  <w:num w:numId="38">
    <w:abstractNumId w:val="30"/>
  </w:num>
  <w:num w:numId="39">
    <w:abstractNumId w:val="2"/>
  </w:num>
  <w:num w:numId="40">
    <w:abstractNumId w:val="18"/>
  </w:num>
  <w:num w:numId="41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W0NLY0szQ1MDQ0MDBV0lEKTi0uzszPAykwNqkFAFKb7LEtAAAA"/>
  </w:docVars>
  <w:rsids>
    <w:rsidRoot w:val="0068130D"/>
    <w:rsid w:val="00010CBD"/>
    <w:rsid w:val="00013652"/>
    <w:rsid w:val="0003704A"/>
    <w:rsid w:val="00040AEC"/>
    <w:rsid w:val="00040DE1"/>
    <w:rsid w:val="000433BA"/>
    <w:rsid w:val="0005264E"/>
    <w:rsid w:val="00053147"/>
    <w:rsid w:val="00053FDC"/>
    <w:rsid w:val="00076987"/>
    <w:rsid w:val="00084A0D"/>
    <w:rsid w:val="00086149"/>
    <w:rsid w:val="00087B30"/>
    <w:rsid w:val="000912AF"/>
    <w:rsid w:val="00091B0D"/>
    <w:rsid w:val="0009309F"/>
    <w:rsid w:val="0009490E"/>
    <w:rsid w:val="000A07C2"/>
    <w:rsid w:val="000C37A8"/>
    <w:rsid w:val="000D1CD7"/>
    <w:rsid w:val="000D4362"/>
    <w:rsid w:val="000E2296"/>
    <w:rsid w:val="000E6307"/>
    <w:rsid w:val="000F1D30"/>
    <w:rsid w:val="000F7DF0"/>
    <w:rsid w:val="001010D8"/>
    <w:rsid w:val="00101D45"/>
    <w:rsid w:val="0012040C"/>
    <w:rsid w:val="00131B5A"/>
    <w:rsid w:val="00134A35"/>
    <w:rsid w:val="00140675"/>
    <w:rsid w:val="001573DB"/>
    <w:rsid w:val="0016692D"/>
    <w:rsid w:val="00170DD0"/>
    <w:rsid w:val="00173521"/>
    <w:rsid w:val="00175FB3"/>
    <w:rsid w:val="001767E2"/>
    <w:rsid w:val="00182F72"/>
    <w:rsid w:val="00186CFC"/>
    <w:rsid w:val="00194ED9"/>
    <w:rsid w:val="001B2106"/>
    <w:rsid w:val="001D0B6B"/>
    <w:rsid w:val="001E04D3"/>
    <w:rsid w:val="001E14C6"/>
    <w:rsid w:val="001E4C4E"/>
    <w:rsid w:val="001E4FF1"/>
    <w:rsid w:val="001E5AC0"/>
    <w:rsid w:val="001F39FC"/>
    <w:rsid w:val="001F5C9A"/>
    <w:rsid w:val="00211196"/>
    <w:rsid w:val="00215369"/>
    <w:rsid w:val="00222EAC"/>
    <w:rsid w:val="00230DC7"/>
    <w:rsid w:val="00234E1C"/>
    <w:rsid w:val="002407CC"/>
    <w:rsid w:val="00243C1B"/>
    <w:rsid w:val="00246C5C"/>
    <w:rsid w:val="00261216"/>
    <w:rsid w:val="00262BC1"/>
    <w:rsid w:val="0026774B"/>
    <w:rsid w:val="00290C03"/>
    <w:rsid w:val="00295EA1"/>
    <w:rsid w:val="002A0829"/>
    <w:rsid w:val="002A257C"/>
    <w:rsid w:val="002B029B"/>
    <w:rsid w:val="002B7110"/>
    <w:rsid w:val="002C4508"/>
    <w:rsid w:val="002E008F"/>
    <w:rsid w:val="002E0FAB"/>
    <w:rsid w:val="002E4D68"/>
    <w:rsid w:val="002F2960"/>
    <w:rsid w:val="002F61F4"/>
    <w:rsid w:val="002F75E4"/>
    <w:rsid w:val="00302AC7"/>
    <w:rsid w:val="00317387"/>
    <w:rsid w:val="0032162F"/>
    <w:rsid w:val="00325BFC"/>
    <w:rsid w:val="00326837"/>
    <w:rsid w:val="003347B5"/>
    <w:rsid w:val="00336B43"/>
    <w:rsid w:val="00336EC8"/>
    <w:rsid w:val="00340C6C"/>
    <w:rsid w:val="003417CE"/>
    <w:rsid w:val="0034743C"/>
    <w:rsid w:val="00351CB3"/>
    <w:rsid w:val="0035281B"/>
    <w:rsid w:val="00353928"/>
    <w:rsid w:val="00372DB9"/>
    <w:rsid w:val="00381CEA"/>
    <w:rsid w:val="00382E26"/>
    <w:rsid w:val="00383BDA"/>
    <w:rsid w:val="003A1348"/>
    <w:rsid w:val="003A2A80"/>
    <w:rsid w:val="003A7B93"/>
    <w:rsid w:val="003A7BAD"/>
    <w:rsid w:val="003B23D3"/>
    <w:rsid w:val="003B379B"/>
    <w:rsid w:val="003C041B"/>
    <w:rsid w:val="003D323F"/>
    <w:rsid w:val="00402FAB"/>
    <w:rsid w:val="00407613"/>
    <w:rsid w:val="0041003A"/>
    <w:rsid w:val="00415400"/>
    <w:rsid w:val="004217F1"/>
    <w:rsid w:val="00424CBB"/>
    <w:rsid w:val="00427964"/>
    <w:rsid w:val="00431DEA"/>
    <w:rsid w:val="0044359C"/>
    <w:rsid w:val="00445C22"/>
    <w:rsid w:val="004524E1"/>
    <w:rsid w:val="00455ADF"/>
    <w:rsid w:val="00457567"/>
    <w:rsid w:val="004633F3"/>
    <w:rsid w:val="0046509B"/>
    <w:rsid w:val="00465BF4"/>
    <w:rsid w:val="00465D45"/>
    <w:rsid w:val="00470EAF"/>
    <w:rsid w:val="00481785"/>
    <w:rsid w:val="00490871"/>
    <w:rsid w:val="00495B3D"/>
    <w:rsid w:val="00495D60"/>
    <w:rsid w:val="004976FD"/>
    <w:rsid w:val="004B2902"/>
    <w:rsid w:val="004C107F"/>
    <w:rsid w:val="004C3B8E"/>
    <w:rsid w:val="004E084D"/>
    <w:rsid w:val="004E1863"/>
    <w:rsid w:val="004E7610"/>
    <w:rsid w:val="00502FA2"/>
    <w:rsid w:val="00503D91"/>
    <w:rsid w:val="00515F7C"/>
    <w:rsid w:val="005260E6"/>
    <w:rsid w:val="00527BD9"/>
    <w:rsid w:val="00532B33"/>
    <w:rsid w:val="00541893"/>
    <w:rsid w:val="005421FF"/>
    <w:rsid w:val="00544279"/>
    <w:rsid w:val="00555F9B"/>
    <w:rsid w:val="005577C5"/>
    <w:rsid w:val="00563153"/>
    <w:rsid w:val="00563A21"/>
    <w:rsid w:val="0056415A"/>
    <w:rsid w:val="00564783"/>
    <w:rsid w:val="00574A16"/>
    <w:rsid w:val="00575A21"/>
    <w:rsid w:val="00576009"/>
    <w:rsid w:val="00590664"/>
    <w:rsid w:val="005A4935"/>
    <w:rsid w:val="005B0300"/>
    <w:rsid w:val="005B03BC"/>
    <w:rsid w:val="005B1ED8"/>
    <w:rsid w:val="005B330E"/>
    <w:rsid w:val="005C64DE"/>
    <w:rsid w:val="005D1327"/>
    <w:rsid w:val="005E15A3"/>
    <w:rsid w:val="005E7030"/>
    <w:rsid w:val="005F6719"/>
    <w:rsid w:val="006043BD"/>
    <w:rsid w:val="00612C67"/>
    <w:rsid w:val="006147D1"/>
    <w:rsid w:val="006156B9"/>
    <w:rsid w:val="00616835"/>
    <w:rsid w:val="00621006"/>
    <w:rsid w:val="00636248"/>
    <w:rsid w:val="00640266"/>
    <w:rsid w:val="00640528"/>
    <w:rsid w:val="00641481"/>
    <w:rsid w:val="00664C15"/>
    <w:rsid w:val="00680174"/>
    <w:rsid w:val="0068130D"/>
    <w:rsid w:val="006929B9"/>
    <w:rsid w:val="00694B8A"/>
    <w:rsid w:val="006B1D0F"/>
    <w:rsid w:val="006B5265"/>
    <w:rsid w:val="006D22C4"/>
    <w:rsid w:val="006D2CED"/>
    <w:rsid w:val="006E1698"/>
    <w:rsid w:val="006E2E1F"/>
    <w:rsid w:val="006F455E"/>
    <w:rsid w:val="00705049"/>
    <w:rsid w:val="007113B9"/>
    <w:rsid w:val="00712549"/>
    <w:rsid w:val="00716033"/>
    <w:rsid w:val="00726014"/>
    <w:rsid w:val="00726886"/>
    <w:rsid w:val="007277C8"/>
    <w:rsid w:val="00727BE4"/>
    <w:rsid w:val="0073029C"/>
    <w:rsid w:val="00734C0E"/>
    <w:rsid w:val="0073676E"/>
    <w:rsid w:val="007373C4"/>
    <w:rsid w:val="007412E1"/>
    <w:rsid w:val="00743D28"/>
    <w:rsid w:val="007507F0"/>
    <w:rsid w:val="007657C1"/>
    <w:rsid w:val="00766381"/>
    <w:rsid w:val="007747B5"/>
    <w:rsid w:val="00781ABC"/>
    <w:rsid w:val="007821B7"/>
    <w:rsid w:val="00785E7A"/>
    <w:rsid w:val="0078676D"/>
    <w:rsid w:val="007914D2"/>
    <w:rsid w:val="0079624F"/>
    <w:rsid w:val="007B0C06"/>
    <w:rsid w:val="007B2264"/>
    <w:rsid w:val="007B4E15"/>
    <w:rsid w:val="007B79CF"/>
    <w:rsid w:val="007C4097"/>
    <w:rsid w:val="007D2A66"/>
    <w:rsid w:val="007E0162"/>
    <w:rsid w:val="007E0C73"/>
    <w:rsid w:val="007E212E"/>
    <w:rsid w:val="007E31E6"/>
    <w:rsid w:val="007F51A0"/>
    <w:rsid w:val="00804359"/>
    <w:rsid w:val="0081318B"/>
    <w:rsid w:val="00820C59"/>
    <w:rsid w:val="00821601"/>
    <w:rsid w:val="00831FEF"/>
    <w:rsid w:val="008332F1"/>
    <w:rsid w:val="00840AC0"/>
    <w:rsid w:val="00842B3D"/>
    <w:rsid w:val="00844CDD"/>
    <w:rsid w:val="008478E6"/>
    <w:rsid w:val="00861FFC"/>
    <w:rsid w:val="008627EB"/>
    <w:rsid w:val="00863D66"/>
    <w:rsid w:val="00866224"/>
    <w:rsid w:val="00867076"/>
    <w:rsid w:val="00873F4D"/>
    <w:rsid w:val="00874BB2"/>
    <w:rsid w:val="00880FB2"/>
    <w:rsid w:val="0089136A"/>
    <w:rsid w:val="00895532"/>
    <w:rsid w:val="008A057F"/>
    <w:rsid w:val="008A2E89"/>
    <w:rsid w:val="008A65A6"/>
    <w:rsid w:val="008A68DB"/>
    <w:rsid w:val="008C38DD"/>
    <w:rsid w:val="008C423C"/>
    <w:rsid w:val="008D3AE7"/>
    <w:rsid w:val="008D589A"/>
    <w:rsid w:val="008D78D4"/>
    <w:rsid w:val="008E11E1"/>
    <w:rsid w:val="008E69D2"/>
    <w:rsid w:val="008F42C0"/>
    <w:rsid w:val="00901C34"/>
    <w:rsid w:val="00913EF5"/>
    <w:rsid w:val="00925797"/>
    <w:rsid w:val="00931203"/>
    <w:rsid w:val="0093245E"/>
    <w:rsid w:val="00933C5E"/>
    <w:rsid w:val="0093751E"/>
    <w:rsid w:val="00941884"/>
    <w:rsid w:val="009447FD"/>
    <w:rsid w:val="009469D0"/>
    <w:rsid w:val="00953B70"/>
    <w:rsid w:val="00976258"/>
    <w:rsid w:val="0097769B"/>
    <w:rsid w:val="00985850"/>
    <w:rsid w:val="00987699"/>
    <w:rsid w:val="00992ADE"/>
    <w:rsid w:val="00994779"/>
    <w:rsid w:val="0099545F"/>
    <w:rsid w:val="009A03A9"/>
    <w:rsid w:val="009A1096"/>
    <w:rsid w:val="009A59D0"/>
    <w:rsid w:val="009B307A"/>
    <w:rsid w:val="009B79AC"/>
    <w:rsid w:val="009D1F92"/>
    <w:rsid w:val="009E2280"/>
    <w:rsid w:val="009E4348"/>
    <w:rsid w:val="009F41A9"/>
    <w:rsid w:val="00A05614"/>
    <w:rsid w:val="00A06553"/>
    <w:rsid w:val="00A06EFB"/>
    <w:rsid w:val="00A15A46"/>
    <w:rsid w:val="00A31154"/>
    <w:rsid w:val="00A3570A"/>
    <w:rsid w:val="00A45F23"/>
    <w:rsid w:val="00A532C1"/>
    <w:rsid w:val="00A54A29"/>
    <w:rsid w:val="00A5744F"/>
    <w:rsid w:val="00A65261"/>
    <w:rsid w:val="00A763A3"/>
    <w:rsid w:val="00A769C0"/>
    <w:rsid w:val="00A8144E"/>
    <w:rsid w:val="00A90543"/>
    <w:rsid w:val="00A94DD5"/>
    <w:rsid w:val="00AA0DDE"/>
    <w:rsid w:val="00AA169E"/>
    <w:rsid w:val="00AA23CD"/>
    <w:rsid w:val="00AB2982"/>
    <w:rsid w:val="00AC5432"/>
    <w:rsid w:val="00AC7CE8"/>
    <w:rsid w:val="00AD1330"/>
    <w:rsid w:val="00AE0890"/>
    <w:rsid w:val="00AF6D36"/>
    <w:rsid w:val="00AF7DC8"/>
    <w:rsid w:val="00B01066"/>
    <w:rsid w:val="00B02DD6"/>
    <w:rsid w:val="00B04D99"/>
    <w:rsid w:val="00B06555"/>
    <w:rsid w:val="00B101C4"/>
    <w:rsid w:val="00B202CD"/>
    <w:rsid w:val="00B357C0"/>
    <w:rsid w:val="00B37916"/>
    <w:rsid w:val="00B4330F"/>
    <w:rsid w:val="00B45249"/>
    <w:rsid w:val="00B4616A"/>
    <w:rsid w:val="00B515D3"/>
    <w:rsid w:val="00B52EFB"/>
    <w:rsid w:val="00B53F46"/>
    <w:rsid w:val="00B56517"/>
    <w:rsid w:val="00B64D5D"/>
    <w:rsid w:val="00B66158"/>
    <w:rsid w:val="00B718D7"/>
    <w:rsid w:val="00B7363A"/>
    <w:rsid w:val="00B855CA"/>
    <w:rsid w:val="00B9201C"/>
    <w:rsid w:val="00BB7227"/>
    <w:rsid w:val="00BC7D4D"/>
    <w:rsid w:val="00BD57BC"/>
    <w:rsid w:val="00BF523D"/>
    <w:rsid w:val="00BF77EC"/>
    <w:rsid w:val="00C00DBB"/>
    <w:rsid w:val="00C01A19"/>
    <w:rsid w:val="00C125DB"/>
    <w:rsid w:val="00C12E09"/>
    <w:rsid w:val="00C1480D"/>
    <w:rsid w:val="00C17D48"/>
    <w:rsid w:val="00C24E92"/>
    <w:rsid w:val="00C32FFB"/>
    <w:rsid w:val="00C404AD"/>
    <w:rsid w:val="00C433D9"/>
    <w:rsid w:val="00C46212"/>
    <w:rsid w:val="00C50F50"/>
    <w:rsid w:val="00C53082"/>
    <w:rsid w:val="00C65760"/>
    <w:rsid w:val="00C66EDC"/>
    <w:rsid w:val="00C71697"/>
    <w:rsid w:val="00C71910"/>
    <w:rsid w:val="00C74BF0"/>
    <w:rsid w:val="00C768EA"/>
    <w:rsid w:val="00C772AA"/>
    <w:rsid w:val="00C77474"/>
    <w:rsid w:val="00C82D6D"/>
    <w:rsid w:val="00C8376B"/>
    <w:rsid w:val="00C86848"/>
    <w:rsid w:val="00CA1ABC"/>
    <w:rsid w:val="00CB1F38"/>
    <w:rsid w:val="00CB384C"/>
    <w:rsid w:val="00CB56B6"/>
    <w:rsid w:val="00CB5D85"/>
    <w:rsid w:val="00CC248B"/>
    <w:rsid w:val="00CC3643"/>
    <w:rsid w:val="00CC469B"/>
    <w:rsid w:val="00CC647B"/>
    <w:rsid w:val="00CD61F0"/>
    <w:rsid w:val="00CD6494"/>
    <w:rsid w:val="00CE1599"/>
    <w:rsid w:val="00CE3E63"/>
    <w:rsid w:val="00CE4CF7"/>
    <w:rsid w:val="00CF2E52"/>
    <w:rsid w:val="00CF4EB9"/>
    <w:rsid w:val="00CF6CD3"/>
    <w:rsid w:val="00D04AD5"/>
    <w:rsid w:val="00D13626"/>
    <w:rsid w:val="00D1546F"/>
    <w:rsid w:val="00D22082"/>
    <w:rsid w:val="00D23162"/>
    <w:rsid w:val="00D248FD"/>
    <w:rsid w:val="00D30243"/>
    <w:rsid w:val="00D30A86"/>
    <w:rsid w:val="00D43CBB"/>
    <w:rsid w:val="00D500D3"/>
    <w:rsid w:val="00D5258D"/>
    <w:rsid w:val="00D5297A"/>
    <w:rsid w:val="00D53DBC"/>
    <w:rsid w:val="00D6001B"/>
    <w:rsid w:val="00D64E7F"/>
    <w:rsid w:val="00D80E70"/>
    <w:rsid w:val="00DA02EE"/>
    <w:rsid w:val="00DA038B"/>
    <w:rsid w:val="00DA2E8C"/>
    <w:rsid w:val="00DA3731"/>
    <w:rsid w:val="00DA3D3F"/>
    <w:rsid w:val="00DC0564"/>
    <w:rsid w:val="00DC7236"/>
    <w:rsid w:val="00DF03C0"/>
    <w:rsid w:val="00DF11F3"/>
    <w:rsid w:val="00DF1B37"/>
    <w:rsid w:val="00DF6671"/>
    <w:rsid w:val="00E03E74"/>
    <w:rsid w:val="00E173AC"/>
    <w:rsid w:val="00E179DE"/>
    <w:rsid w:val="00E231C0"/>
    <w:rsid w:val="00E31303"/>
    <w:rsid w:val="00E41369"/>
    <w:rsid w:val="00E44497"/>
    <w:rsid w:val="00E46BAE"/>
    <w:rsid w:val="00E50DDC"/>
    <w:rsid w:val="00E57027"/>
    <w:rsid w:val="00E650FE"/>
    <w:rsid w:val="00E70996"/>
    <w:rsid w:val="00E736F0"/>
    <w:rsid w:val="00E76C20"/>
    <w:rsid w:val="00E82890"/>
    <w:rsid w:val="00EA0684"/>
    <w:rsid w:val="00EB19C1"/>
    <w:rsid w:val="00EB214E"/>
    <w:rsid w:val="00EB6E7D"/>
    <w:rsid w:val="00EC0CA3"/>
    <w:rsid w:val="00EE26D5"/>
    <w:rsid w:val="00EE7702"/>
    <w:rsid w:val="00EE776D"/>
    <w:rsid w:val="00EF2EBF"/>
    <w:rsid w:val="00F0064B"/>
    <w:rsid w:val="00F0574E"/>
    <w:rsid w:val="00F2445F"/>
    <w:rsid w:val="00F30C4F"/>
    <w:rsid w:val="00F5638E"/>
    <w:rsid w:val="00F73EBE"/>
    <w:rsid w:val="00F830F6"/>
    <w:rsid w:val="00F872F0"/>
    <w:rsid w:val="00F97686"/>
    <w:rsid w:val="00FA6689"/>
    <w:rsid w:val="00FB0582"/>
    <w:rsid w:val="00FB1180"/>
    <w:rsid w:val="00FC1501"/>
    <w:rsid w:val="00FC1C05"/>
    <w:rsid w:val="00FD38D9"/>
    <w:rsid w:val="00FF0178"/>
    <w:rsid w:val="00FF1C99"/>
    <w:rsid w:val="00FF3B14"/>
    <w:rsid w:val="00FF4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5AC9E1"/>
  <w15:chartTrackingRefBased/>
  <w15:docId w15:val="{B5F286F1-5397-4C32-AD83-DCD400B92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13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8130D"/>
    <w:rPr>
      <w:color w:val="C573D2" w:themeColor="hyperlink"/>
      <w:u w:val="single"/>
    </w:rPr>
  </w:style>
  <w:style w:type="paragraph" w:styleId="NoSpacing">
    <w:name w:val="No Spacing"/>
    <w:uiPriority w:val="1"/>
    <w:qFormat/>
    <w:rsid w:val="0068130D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B718D7"/>
    <w:rPr>
      <w:color w:val="CCAEE8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18D7"/>
    <w:rPr>
      <w:color w:val="605E5C"/>
      <w:shd w:val="clear" w:color="auto" w:fill="E1DFDD"/>
    </w:rPr>
  </w:style>
  <w:style w:type="character" w:customStyle="1" w:styleId="domain">
    <w:name w:val="domain"/>
    <w:basedOn w:val="DefaultParagraphFont"/>
    <w:rsid w:val="00B718D7"/>
  </w:style>
  <w:style w:type="character" w:customStyle="1" w:styleId="vanity-name">
    <w:name w:val="vanity-name"/>
    <w:basedOn w:val="DefaultParagraphFont"/>
    <w:rsid w:val="00B718D7"/>
  </w:style>
  <w:style w:type="paragraph" w:styleId="ListBullet">
    <w:name w:val="List Bullet"/>
    <w:basedOn w:val="Normal"/>
    <w:uiPriority w:val="10"/>
    <w:unhideWhenUsed/>
    <w:qFormat/>
    <w:rsid w:val="00A15A46"/>
    <w:pPr>
      <w:numPr>
        <w:numId w:val="1"/>
      </w:numPr>
      <w:spacing w:after="240" w:line="312" w:lineRule="auto"/>
      <w:contextualSpacing/>
    </w:pPr>
    <w:rPr>
      <w:color w:val="404040" w:themeColor="text1" w:themeTint="BF"/>
      <w:szCs w:val="20"/>
    </w:rPr>
  </w:style>
  <w:style w:type="paragraph" w:styleId="Title">
    <w:name w:val="Title"/>
    <w:basedOn w:val="Normal"/>
    <w:link w:val="TitleChar"/>
    <w:uiPriority w:val="1"/>
    <w:qFormat/>
    <w:rsid w:val="007E212E"/>
    <w:pPr>
      <w:spacing w:after="80" w:line="240" w:lineRule="auto"/>
      <w:contextualSpacing/>
    </w:pPr>
    <w:rPr>
      <w:rFonts w:asciiTheme="majorHAnsi" w:eastAsiaTheme="majorEastAsia" w:hAnsiTheme="majorHAnsi" w:cstheme="majorBidi"/>
      <w:color w:val="AC3EC1" w:themeColor="accent1"/>
      <w:kern w:val="28"/>
      <w:sz w:val="52"/>
      <w:szCs w:val="20"/>
    </w:rPr>
  </w:style>
  <w:style w:type="character" w:customStyle="1" w:styleId="TitleChar">
    <w:name w:val="Title Char"/>
    <w:basedOn w:val="DefaultParagraphFont"/>
    <w:link w:val="Title"/>
    <w:uiPriority w:val="1"/>
    <w:rsid w:val="007E212E"/>
    <w:rPr>
      <w:rFonts w:asciiTheme="majorHAnsi" w:eastAsiaTheme="majorEastAsia" w:hAnsiTheme="majorHAnsi" w:cstheme="majorBidi"/>
      <w:color w:val="AC3EC1" w:themeColor="accent1"/>
      <w:kern w:val="28"/>
      <w:sz w:val="52"/>
      <w:szCs w:val="20"/>
    </w:rPr>
  </w:style>
  <w:style w:type="paragraph" w:styleId="Header">
    <w:name w:val="header"/>
    <w:basedOn w:val="Normal"/>
    <w:link w:val="HeaderChar"/>
    <w:uiPriority w:val="99"/>
    <w:unhideWhenUsed/>
    <w:rsid w:val="00901C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1C34"/>
  </w:style>
  <w:style w:type="paragraph" w:styleId="Footer">
    <w:name w:val="footer"/>
    <w:basedOn w:val="Normal"/>
    <w:link w:val="FooterChar"/>
    <w:uiPriority w:val="99"/>
    <w:unhideWhenUsed/>
    <w:rsid w:val="00901C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1C34"/>
  </w:style>
  <w:style w:type="character" w:styleId="CommentReference">
    <w:name w:val="annotation reference"/>
    <w:basedOn w:val="DefaultParagraphFont"/>
    <w:uiPriority w:val="99"/>
    <w:semiHidden/>
    <w:unhideWhenUsed/>
    <w:rsid w:val="00A532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32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32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32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32C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32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32C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02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8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5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datar@syr.edu" TargetMode="External"/><Relationship Id="rId13" Type="http://schemas.openxmlformats.org/officeDocument/2006/relationships/hyperlink" Target="https://medium.com/analytics-vidhya/airline-customer-services-analysis-7b9a84bfab8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pratt-datar/socio-technical-WebMD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pratt-datar/Sentiment-ambiguity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07/978-981-13-3582-2_4" TargetMode="External"/><Relationship Id="rId10" Type="http://schemas.openxmlformats.org/officeDocument/2006/relationships/hyperlink" Target="https://github.com/pratt-data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datar96" TargetMode="External"/><Relationship Id="rId14" Type="http://schemas.openxmlformats.org/officeDocument/2006/relationships/hyperlink" Target="https://github.com/pratt-datar/Database-Management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Celestial">
  <a:themeElements>
    <a:clrScheme name="Celestial">
      <a:dk1>
        <a:sysClr val="windowText" lastClr="000000"/>
      </a:dk1>
      <a:lt1>
        <a:sysClr val="window" lastClr="FFFFFF"/>
      </a:lt1>
      <a:dk2>
        <a:srgbClr val="18276C"/>
      </a:dk2>
      <a:lt2>
        <a:srgbClr val="EBEBEB"/>
      </a:lt2>
      <a:accent1>
        <a:srgbClr val="AC3EC1"/>
      </a:accent1>
      <a:accent2>
        <a:srgbClr val="477BD1"/>
      </a:accent2>
      <a:accent3>
        <a:srgbClr val="46B298"/>
      </a:accent3>
      <a:accent4>
        <a:srgbClr val="90BA4C"/>
      </a:accent4>
      <a:accent5>
        <a:srgbClr val="DD9D31"/>
      </a:accent5>
      <a:accent6>
        <a:srgbClr val="E25247"/>
      </a:accent6>
      <a:hlink>
        <a:srgbClr val="C573D2"/>
      </a:hlink>
      <a:folHlink>
        <a:srgbClr val="CCAEE8"/>
      </a:folHlink>
    </a:clrScheme>
    <a:fontScheme name="Celestial">
      <a:majorFont>
        <a:latin typeface="Calibri Light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Celestial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lumMod val="110000"/>
              </a:schemeClr>
            </a:gs>
            <a:gs pos="100000">
              <a:schemeClr val="phClr">
                <a:tint val="82000"/>
                <a:alpha val="74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00000"/>
              </a:schemeClr>
            </a:gs>
            <a:gs pos="100000">
              <a:schemeClr val="phClr">
                <a:shade val="88000"/>
                <a:lumMod val="88000"/>
              </a:schemeClr>
            </a:gs>
          </a:gsLst>
          <a:lin ang="5400000" scaled="1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5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38100" h="127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6000"/>
                <a:hueMod val="100000"/>
                <a:satMod val="180000"/>
                <a:lumMod val="110000"/>
              </a:schemeClr>
            </a:gs>
            <a:gs pos="100000">
              <a:schemeClr val="phClr">
                <a:shade val="96000"/>
                <a:satMod val="160000"/>
                <a:lumMod val="100000"/>
              </a:schemeClr>
            </a:gs>
          </a:gsLst>
          <a:lin ang="4740000" scaled="1"/>
        </a:gradFill>
        <a:blipFill>
          <a:blip xmlns:r="http://schemas.openxmlformats.org/officeDocument/2006/relationships" r:embed="rId1"/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elestial" id="{C4BB2A3D-0E93-4C5F-B0D2-9D3FCE089CC5}" vid="{42E5908D-19A2-46FD-89FA-638B126129E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87B20E-7537-46E5-8268-BE8AAB6C7A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3</TotalTime>
  <Pages>1</Pages>
  <Words>961</Words>
  <Characters>548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hamesh Datar</dc:creator>
  <cp:keywords/>
  <dc:description/>
  <cp:lastModifiedBy>Prathamesh</cp:lastModifiedBy>
  <cp:revision>21</cp:revision>
  <cp:lastPrinted>2020-08-13T01:00:00Z</cp:lastPrinted>
  <dcterms:created xsi:type="dcterms:W3CDTF">2020-08-12T05:03:00Z</dcterms:created>
  <dcterms:modified xsi:type="dcterms:W3CDTF">2020-09-11T07:20:00Z</dcterms:modified>
</cp:coreProperties>
</file>